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1F644" w14:textId="77777777" w:rsidR="00951DFD" w:rsidRDefault="00951DFD" w:rsidP="00951DFD">
      <w:pPr>
        <w:jc w:val="center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59169E">
        <w:rPr>
          <w:rFonts w:ascii="TH SarabunPSK" w:hAnsi="TH SarabunPSK" w:cs="TH SarabunPSK"/>
          <w:b/>
          <w:bCs/>
          <w:sz w:val="32"/>
          <w:szCs w:val="32"/>
          <w:cs/>
        </w:rPr>
        <w:t>ขั้นตอน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อบ</w:t>
      </w:r>
      <w:r w:rsidRPr="0059169E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รวจระดับความพร้อมรัฐบาลดิจิทัลหน่วยงานภาครัฐของประเทศไทย ประจำปี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2566</w:t>
      </w:r>
    </w:p>
    <w:p w14:paraId="0F3193EE" w14:textId="77777777" w:rsidR="00951DFD" w:rsidRPr="00AC1AA9" w:rsidRDefault="00951DFD" w:rsidP="00951DFD">
      <w:pPr>
        <w:jc w:val="center"/>
        <w:outlineLvl w:val="0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AC1AA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ำหรับ</w:t>
      </w:r>
      <w:r w:rsidRPr="000F7F5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คณะกรรมการผู้บริหารเทคโนโลยีสารสนเทศระดับสูงระดับจังหวัด</w:t>
      </w:r>
    </w:p>
    <w:p w14:paraId="7C04C36F" w14:textId="77777777" w:rsidR="00951DFD" w:rsidRPr="00B12159" w:rsidRDefault="00951DFD" w:rsidP="00951DFD">
      <w:pPr>
        <w:jc w:val="thaiDistribute"/>
        <w:outlineLvl w:val="0"/>
        <w:rPr>
          <w:rFonts w:ascii="TH SarabunPSK" w:hAnsi="TH SarabunPSK" w:cs="TH SarabunPSK"/>
          <w:b/>
          <w:bCs/>
          <w:sz w:val="18"/>
          <w:szCs w:val="18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951DFD" w:rsidRPr="0059169E" w14:paraId="4C000FF9" w14:textId="77777777" w:rsidTr="006227C9">
        <w:tc>
          <w:tcPr>
            <w:tcW w:w="9855" w:type="dxa"/>
            <w:shd w:val="clear" w:color="auto" w:fill="auto"/>
          </w:tcPr>
          <w:p w14:paraId="5DCA7F72" w14:textId="77777777" w:rsidR="00951DFD" w:rsidRPr="0059169E" w:rsidRDefault="00951DFD" w:rsidP="006227C9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สพร. ส่งหนังสือขอความอนุเคราะห์ในการตอบแบบสำรวจให้หน่วยงาน พร้อมทั้งลิงก์ และ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 QR Code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สำหรับเข้าสู่ระบบ</w:t>
            </w:r>
          </w:p>
          <w:p w14:paraId="3C8817A6" w14:textId="77777777" w:rsidR="00951DFD" w:rsidRPr="0059169E" w:rsidRDefault="00951DFD" w:rsidP="006227C9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แบบสำรวจออนไลน์ รวมถึงชื่อผู้ใช้ 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(Username) 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และรหัสผ่าน 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>(Password)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สำหรับตอบและอนุมัติแบบสำรวจ</w:t>
            </w:r>
          </w:p>
        </w:tc>
      </w:tr>
    </w:tbl>
    <w:p w14:paraId="3971A70A" w14:textId="77777777" w:rsidR="00951DFD" w:rsidRPr="0059169E" w:rsidRDefault="00951DFD" w:rsidP="00951DFD">
      <w:pPr>
        <w:tabs>
          <w:tab w:val="left" w:pos="0"/>
        </w:tabs>
        <w:rPr>
          <w:rFonts w:ascii="TH SarabunPSK" w:hAnsi="TH SarabunPSK" w:cs="TH SarabunPSK"/>
          <w:sz w:val="28"/>
        </w:rPr>
      </w:pPr>
      <w:r w:rsidRPr="0059169E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D4D1C53" wp14:editId="22447B2A">
                <wp:simplePos x="0" y="0"/>
                <wp:positionH relativeFrom="column">
                  <wp:posOffset>2901950</wp:posOffset>
                </wp:positionH>
                <wp:positionV relativeFrom="paragraph">
                  <wp:posOffset>40640</wp:posOffset>
                </wp:positionV>
                <wp:extent cx="285115" cy="160020"/>
                <wp:effectExtent l="21590" t="13970" r="26670" b="6985"/>
                <wp:wrapNone/>
                <wp:docPr id="162310581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115" cy="160020"/>
                        </a:xfrm>
                        <a:prstGeom prst="downArrow">
                          <a:avLst>
                            <a:gd name="adj1" fmla="val 50111"/>
                            <a:gd name="adj2" fmla="val 58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4380C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2" o:spid="_x0000_s1026" type="#_x0000_t67" style="position:absolute;margin-left:228.5pt;margin-top:3.2pt;width:22.45pt;height:12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" adj="9000,5388">
                <v:textbox style="layout-flow:vertical-ideographic"/>
              </v:shape>
            </w:pict>
          </mc:Fallback>
        </mc:AlternateContent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5"/>
      </w:tblGrid>
      <w:tr w:rsidR="00951DFD" w:rsidRPr="0059169E" w14:paraId="289FEF55" w14:textId="77777777" w:rsidTr="006227C9">
        <w:tc>
          <w:tcPr>
            <w:tcW w:w="9625" w:type="dxa"/>
            <w:shd w:val="clear" w:color="auto" w:fill="auto"/>
          </w:tcPr>
          <w:p w14:paraId="5821ED78" w14:textId="77777777" w:rsidR="00951DFD" w:rsidRPr="0059169E" w:rsidRDefault="00951DFD" w:rsidP="006227C9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หน่วยงานดำเนินการตอบแบบสำรวจออนไลน์ โดยมีสถานะในระบบเป็นผู้ตอบแบบสำรวจ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 (U1)</w:t>
            </w:r>
          </w:p>
        </w:tc>
      </w:tr>
      <w:tr w:rsidR="00485AD3" w:rsidRPr="00485AD3" w14:paraId="74A45E33" w14:textId="77777777" w:rsidTr="006F13F0">
        <w:trPr>
          <w:trHeight w:val="458"/>
        </w:trPr>
        <w:tc>
          <w:tcPr>
            <w:tcW w:w="9625" w:type="dxa"/>
            <w:shd w:val="clear" w:color="auto" w:fill="auto"/>
          </w:tcPr>
          <w:p w14:paraId="1AAD6872" w14:textId="59D4B671" w:rsidR="00951DFD" w:rsidRPr="00485AD3" w:rsidRDefault="00951DFD" w:rsidP="006227C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Pr="00485AD3">
              <w:rPr>
                <w:rFonts w:ascii="TH SarabunPSK" w:hAnsi="TH SarabunPSK" w:cs="TH SarabunPSK" w:hint="cs"/>
                <w:szCs w:val="24"/>
                <w:cs/>
              </w:rPr>
              <w:t xml:space="preserve">เจ้าหน้าที่ที่ได้รับมอบหมายจาก </w:t>
            </w:r>
            <w:r w:rsidRPr="00485AD3">
              <w:rPr>
                <w:rFonts w:ascii="TH SarabunPSK" w:hAnsi="TH SarabunPSK" w:cs="TH SarabunPSK"/>
                <w:szCs w:val="24"/>
              </w:rPr>
              <w:t xml:space="preserve">PCIO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ดำเนินการรวบรวม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>ข้อมูล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และตอบคำถาม โดยใช้</w:t>
            </w:r>
            <w:r w:rsidRPr="00485AD3">
              <w:rPr>
                <w:rFonts w:ascii="TH SarabunPSK" w:hAnsi="TH SarabunPSK" w:cs="TH SarabunPSK"/>
                <w:b/>
                <w:bCs/>
                <w:szCs w:val="24"/>
                <w:cs/>
              </w:rPr>
              <w:t>ชื่อผู้ใช้และรหัสผ่านของสถานะผู้ตอบแบบสำรวจ</w:t>
            </w:r>
            <w:r w:rsidRPr="00485AD3">
              <w:rPr>
                <w:rFonts w:ascii="TH SarabunPSK" w:hAnsi="TH SarabunPSK" w:cs="TH SarabunPSK" w:hint="cs"/>
                <w:b/>
                <w:bCs/>
                <w:szCs w:val="24"/>
                <w:cs/>
              </w:rPr>
              <w:t xml:space="preserve"> </w:t>
            </w:r>
            <w:r w:rsidRPr="00485AD3">
              <w:rPr>
                <w:rFonts w:ascii="TH SarabunPSK" w:hAnsi="TH SarabunPSK" w:cs="TH SarabunPSK"/>
                <w:b/>
                <w:bCs/>
                <w:szCs w:val="24"/>
                <w:cs/>
              </w:rPr>
              <w:t>(</w:t>
            </w:r>
            <w:r w:rsidRPr="00485AD3">
              <w:rPr>
                <w:rFonts w:ascii="TH SarabunPSK" w:hAnsi="TH SarabunPSK" w:cs="TH SarabunPSK"/>
                <w:b/>
                <w:bCs/>
                <w:szCs w:val="24"/>
              </w:rPr>
              <w:t>U1</w:t>
            </w:r>
            <w:r w:rsidRPr="00485AD3">
              <w:rPr>
                <w:rFonts w:ascii="TH SarabunPSK" w:hAnsi="TH SarabunPSK" w:cs="TH SarabunPSK"/>
                <w:b/>
                <w:bCs/>
                <w:szCs w:val="24"/>
                <w:cs/>
              </w:rPr>
              <w:t>)</w:t>
            </w:r>
          </w:p>
          <w:p w14:paraId="098CABB8" w14:textId="77777777" w:rsidR="00951DFD" w:rsidRPr="00485AD3" w:rsidRDefault="00951DFD" w:rsidP="006227C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  <w:cs/>
              </w:rPr>
            </w:pP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 บันทึกคำตอบและแนบหลักฐานในแบบสำรวจออนไลน์ให้ครบทุกข้อ</w:t>
            </w:r>
          </w:p>
        </w:tc>
      </w:tr>
      <w:tr w:rsidR="00485AD3" w:rsidRPr="00485AD3" w14:paraId="2DD262D0" w14:textId="77777777" w:rsidTr="006227C9">
        <w:trPr>
          <w:trHeight w:val="1113"/>
        </w:trPr>
        <w:tc>
          <w:tcPr>
            <w:tcW w:w="9625" w:type="dxa"/>
            <w:shd w:val="clear" w:color="auto" w:fill="auto"/>
            <w:vAlign w:val="center"/>
          </w:tcPr>
          <w:p w14:paraId="60BEB8BF" w14:textId="77777777" w:rsidR="00951DFD" w:rsidRPr="00485AD3" w:rsidRDefault="00951DFD" w:rsidP="006227C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 บันทึกชื่อ นามสกุล ตำแหน่ง เบอร์โทรศัพท์ </w:t>
            </w:r>
            <w:r w:rsidRPr="00485AD3">
              <w:rPr>
                <w:rFonts w:ascii="TH SarabunPSK" w:hAnsi="TH SarabunPSK" w:cs="TH SarabunPSK"/>
                <w:szCs w:val="24"/>
              </w:rPr>
              <w:t xml:space="preserve">E-mail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ของ</w:t>
            </w:r>
            <w:r w:rsidRPr="00485AD3">
              <w:rPr>
                <w:rFonts w:ascii="TH SarabunPSK" w:hAnsi="TH SarabunPSK" w:cs="TH SarabunPSK" w:hint="cs"/>
                <w:szCs w:val="24"/>
                <w:cs/>
              </w:rPr>
              <w:t xml:space="preserve">ผู้ประสานงาน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ผู้ตอบแบบสำรวจ </w:t>
            </w:r>
            <w:r w:rsidRPr="00485AD3">
              <w:rPr>
                <w:rFonts w:ascii="TH SarabunPSK" w:hAnsi="TH SarabunPSK" w:cs="TH SarabunPSK" w:hint="cs"/>
                <w:szCs w:val="24"/>
                <w:cs/>
              </w:rPr>
              <w:t>และ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บันทึก ชื่อ นามสกุล ตำแหน่ง เบอร์โทรศัพท์ </w:t>
            </w:r>
            <w:r w:rsidRPr="00485AD3">
              <w:rPr>
                <w:rFonts w:ascii="TH SarabunPSK" w:hAnsi="TH SarabunPSK" w:cs="TH SarabunPSK"/>
                <w:szCs w:val="24"/>
              </w:rPr>
              <w:t xml:space="preserve">E-mail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ของผู้มีอำนาจอนุมัติที่จะให้ระบบส่งแบบสำรวจไปให้ตรวจสอบและอนุมัติทางไปรษณีย์อิเล็กทรอนิกส์</w:t>
            </w:r>
          </w:p>
          <w:p w14:paraId="0FC258B9" w14:textId="0D5601B9" w:rsidR="00951DFD" w:rsidRPr="00485AD3" w:rsidRDefault="00951DFD" w:rsidP="006227C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485AD3">
              <w:rPr>
                <w:rFonts w:ascii="TH SarabunPSK" w:hAnsi="TH SarabunPSK" w:cs="TH SarabunPSK"/>
                <w:szCs w:val="24"/>
              </w:rPr>
              <w:t xml:space="preserve">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กดปุ่ม </w:t>
            </w:r>
            <w:r w:rsidRPr="00485AD3">
              <w:rPr>
                <w:rFonts w:ascii="TH SarabunPSK" w:hAnsi="TH SarabunPSK" w:cs="TH SarabunPSK"/>
                <w:b/>
                <w:bCs/>
                <w:szCs w:val="24"/>
                <w:cs/>
              </w:rPr>
              <w:t>บันทึกและส่งข้อมูล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 ระบบจะดำเนินการส่งลิงก์แบบสำรวจ ชื่อผู้ใช้ รหัส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>ผ่าน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 xml:space="preserve"> และลิงก์ดาวน์โหลดไฟล์คำตอบของหน่วยงานไปยัง </w:t>
            </w:r>
            <w:r w:rsidRPr="00485AD3">
              <w:rPr>
                <w:rFonts w:ascii="TH SarabunPSK" w:hAnsi="TH SarabunPSK" w:cs="TH SarabunPSK"/>
                <w:szCs w:val="24"/>
              </w:rPr>
              <w:t xml:space="preserve">E-mail </w:t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ของ</w:t>
            </w:r>
            <w:r w:rsidR="00CF2560">
              <w:rPr>
                <w:rFonts w:ascii="TH SarabunPSK" w:hAnsi="TH SarabunPSK" w:cs="TH SarabunPSK"/>
                <w:szCs w:val="24"/>
                <w:cs/>
              </w:rPr>
              <w:br/>
            </w:r>
            <w:r w:rsidRPr="00485AD3">
              <w:rPr>
                <w:rFonts w:ascii="TH SarabunPSK" w:hAnsi="TH SarabunPSK" w:cs="TH SarabunPSK"/>
                <w:szCs w:val="24"/>
                <w:cs/>
              </w:rPr>
              <w:t>ผู้มีอำนาจอนุมัติแบบสำรวจ</w:t>
            </w:r>
            <w:r w:rsidRPr="00485AD3">
              <w:rPr>
                <w:rFonts w:ascii="TH SarabunPSK" w:hAnsi="TH SarabunPSK" w:cs="TH SarabunPSK"/>
                <w:szCs w:val="24"/>
              </w:rPr>
              <w:t xml:space="preserve"> </w:t>
            </w:r>
          </w:p>
        </w:tc>
      </w:tr>
    </w:tbl>
    <w:p w14:paraId="7B25827A" w14:textId="77777777" w:rsidR="00951DFD" w:rsidRPr="00485AD3" w:rsidRDefault="00951DFD" w:rsidP="00951DFD">
      <w:pPr>
        <w:tabs>
          <w:tab w:val="left" w:pos="0"/>
        </w:tabs>
        <w:rPr>
          <w:rFonts w:ascii="TH SarabunPSK" w:hAnsi="TH SarabunPSK" w:cs="TH SarabunPSK"/>
          <w:sz w:val="28"/>
        </w:rPr>
      </w:pPr>
      <w:r w:rsidRPr="00485AD3">
        <w:rPr>
          <w:rFonts w:ascii="TH SarabunPSK" w:hAnsi="TH SarabunPSK" w:cs="TH SarabunPSK"/>
          <w:noProof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835BA06" wp14:editId="002E41C3">
                <wp:simplePos x="0" y="0"/>
                <wp:positionH relativeFrom="column">
                  <wp:posOffset>2921000</wp:posOffset>
                </wp:positionH>
                <wp:positionV relativeFrom="paragraph">
                  <wp:posOffset>29210</wp:posOffset>
                </wp:positionV>
                <wp:extent cx="285115" cy="160020"/>
                <wp:effectExtent l="21590" t="7620" r="26670" b="13335"/>
                <wp:wrapNone/>
                <wp:docPr id="128069204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115" cy="160020"/>
                        </a:xfrm>
                        <a:prstGeom prst="downArrow">
                          <a:avLst>
                            <a:gd name="adj1" fmla="val 50111"/>
                            <a:gd name="adj2" fmla="val 58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A64BB" id="AutoShape 3" o:spid="_x0000_s1026" type="#_x0000_t67" style="position:absolute;margin-left:230pt;margin-top:2.3pt;width:22.45pt;height:12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" adj="9000,5388">
                <v:textbox style="layout-flow:vertical-ideographic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485AD3" w:rsidRPr="00485AD3" w14:paraId="5F45E258" w14:textId="77777777" w:rsidTr="006227C9">
        <w:tc>
          <w:tcPr>
            <w:tcW w:w="9855" w:type="dxa"/>
            <w:shd w:val="clear" w:color="auto" w:fill="auto"/>
            <w:vAlign w:val="center"/>
          </w:tcPr>
          <w:p w14:paraId="690B7602" w14:textId="77777777" w:rsidR="00951DFD" w:rsidRPr="00485AD3" w:rsidRDefault="00951DFD" w:rsidP="006227C9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มีอำนาจของ</w:t>
            </w:r>
            <w:r w:rsidRPr="00485AD3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PCIO </w:t>
            </w: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ตรวจสอบและอนุมัติส่งแบบสำรวจผ่านระบบออนไลน์ โดยมีสถานะในระบบเป็นผู้อนุมัติแบบสำรวจ</w:t>
            </w: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(A1) </w:t>
            </w:r>
          </w:p>
          <w:p w14:paraId="77BB15F2" w14:textId="77777777" w:rsidR="00951DFD" w:rsidRPr="00485AD3" w:rsidRDefault="00951DFD" w:rsidP="006227C9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การตรวจสอบคำตอบและอนุมัติแบบสำรวจสามารถเลือกวิธีดำเนินการได้ </w:t>
            </w: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2</w:t>
            </w:r>
            <w:r w:rsidRPr="00485AD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วิธีคือ</w:t>
            </w:r>
          </w:p>
        </w:tc>
      </w:tr>
      <w:tr w:rsidR="00951DFD" w:rsidRPr="0059169E" w14:paraId="64EFB40F" w14:textId="77777777" w:rsidTr="006227C9">
        <w:tc>
          <w:tcPr>
            <w:tcW w:w="9855" w:type="dxa"/>
            <w:tcBorders>
              <w:bottom w:val="nil"/>
            </w:tcBorders>
            <w:shd w:val="clear" w:color="auto" w:fill="auto"/>
            <w:vAlign w:val="center"/>
          </w:tcPr>
          <w:p w14:paraId="17092682" w14:textId="77777777" w:rsidR="00951DFD" w:rsidRDefault="00951DFD" w:rsidP="006227C9">
            <w:pPr>
              <w:rPr>
                <w:rFonts w:ascii="TH SarabunPSK" w:hAnsi="TH SarabunPSK" w:cs="TH SarabunPSK"/>
                <w:b/>
                <w:bCs/>
                <w:szCs w:val="24"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วิธีการที่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 ใช้วิธีตรวจคำตอบทุกข้อจากไฟล์คำตอบในรูปแบบ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 xml:space="preserve">PDF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ก่อน จากนั้นจึงแก้ไขคำตอบข้อที่ต้องการในแบบสำรวจออนไลน์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 xml:space="preserve"> </w:t>
            </w:r>
          </w:p>
          <w:p w14:paraId="55170937" w14:textId="77777777" w:rsidR="00951DFD" w:rsidRPr="0059169E" w:rsidRDefault="00951DFD" w:rsidP="006227C9">
            <w:pPr>
              <w:rPr>
                <w:rFonts w:ascii="TH SarabunPSK" w:hAnsi="TH SarabunPSK" w:cs="TH SarabunPSK"/>
                <w:b/>
                <w:bCs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มีขั้นตอนดังนี้</w:t>
            </w:r>
          </w:p>
          <w:p w14:paraId="6FC96176" w14:textId="77777777" w:rsidR="00951DFD" w:rsidRPr="0059169E" w:rsidRDefault="00951DFD" w:rsidP="006227C9">
            <w:pPr>
              <w:ind w:left="284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ตรวจสอบข้อมูลคำตอบจากไฟล์คำตอบของหน่วยงานในรูปแบบ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PDF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ที่ดาวน์โหลดได้จากลิงก์ที่แนบส่งให้ท่านทางไปรษณีย์อิเล็กทรอนิกส์ </w:t>
            </w:r>
          </w:p>
          <w:p w14:paraId="1BACEDF2" w14:textId="5165AE27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2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พิมพ์ชื่อผู้ใช้และรหัสผ่านเพื่อเข้าสู่ระบบการอนุมัติแบบสำรวจออนไลน์ (โดยท่านสามารถดูชื่อผู้ใช้และรหัสผ่าน 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A1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จากหนังสือ</w:t>
            </w:r>
            <w:r w:rsidR="001847E8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ขอความอนุเคราะห์ตอบแบบสำรวจ หรือจากไปรษณีย์อิเล็กทรอนิกส์ของท่านหลังจากที่หน่วยงานของท่านได้ตอบแบบสำรวจเสร็จแล้ว และเข้าสู่ขั้นตอนการส่งให้ท่านอนุมัติ)</w:t>
            </w:r>
          </w:p>
          <w:p w14:paraId="54311CFA" w14:textId="2FBE3AC9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ากต้องการแก้ไขคำตอบ ให้ท่าน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>ที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มุมขวาของแถบด้านบนของระบบแบบสำรวจออนไลน์ และเลือกข้อคำถามที่ต้องการแก้ไข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มื่อแก้ไขเรียบร้อยแล้วให้คลิก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บันทึกและต่อไป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ทุก</w:t>
            </w:r>
            <w:r>
              <w:rPr>
                <w:rFonts w:ascii="TH SarabunPSK" w:hAnsi="TH SarabunPSK" w:cs="TH SarabunPSK" w:hint="cs"/>
                <w:szCs w:val="24"/>
                <w:cs/>
              </w:rPr>
              <w:t>ครั้ง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เพื่อบันทึกคำตอบที่แก้ไข</w:t>
            </w:r>
          </w:p>
          <w:p w14:paraId="7B318845" w14:textId="77777777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4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ลังจากแก้ไขและตรวจสอบข้อมูลเรียบร้อยแล้ว ให้ท่าน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และเลือกหน้าอนุมัติส่งแบบสำรวจ จากนั้นคลิกที่คำว่า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อนุมัติส่งแบบสำรวจ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พื่ออนุมัติแบบสำรวจ</w:t>
            </w:r>
          </w:p>
          <w:p w14:paraId="3645BD06" w14:textId="77777777" w:rsidR="00951DFD" w:rsidRPr="0059169E" w:rsidRDefault="00951DFD" w:rsidP="006227C9">
            <w:pPr>
              <w:rPr>
                <w:rFonts w:ascii="TH SarabunPSK" w:hAnsi="TH SarabunPSK" w:cs="TH SarabunPSK"/>
                <w:sz w:val="12"/>
                <w:szCs w:val="12"/>
                <w:cs/>
              </w:rPr>
            </w:pPr>
          </w:p>
          <w:p w14:paraId="2C714FB2" w14:textId="77777777" w:rsidR="00951DFD" w:rsidRPr="0059169E" w:rsidRDefault="00951DFD" w:rsidP="006227C9">
            <w:pPr>
              <w:rPr>
                <w:rFonts w:ascii="TH SarabunPSK" w:hAnsi="TH SarabunPSK" w:cs="TH SarabunPSK"/>
                <w:b/>
                <w:bCs/>
                <w:szCs w:val="24"/>
                <w:u w:val="single"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วิธีการที่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 xml:space="preserve">2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ใช้วิธีตรวจคำตอบทุกข้อจากคำถามในระบบแบบสำรวจออนไลน์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 xml:space="preserve"> มีขั้นตอนดังนี้</w:t>
            </w:r>
          </w:p>
          <w:p w14:paraId="120B2234" w14:textId="44D6DC51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พิมพ์ชื่อผู้ใช้และรหัสผ่านเพื่อเข้าสู่ระบบการอนุมัติแบบสำรวจออนไลน์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(โดยท่านสามารถดูชื่อผู้ใช้และรหัสผ่าน 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A1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จากหนังสือ</w:t>
            </w:r>
            <w:r w:rsidR="001847E8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ขอความอนุเคราะห์ตอบแบบสำรวจ หรือจากไปรษณีย์อิเล็กทรอนิกส์ของท่านหลังจากที่หน่วยงานของท่านได้ตอบแบบสำรวจเสร็จแล้ว และเข้าสู่ขั้นตอนการส่งให้ท่านอนุมัติ)</w:t>
            </w:r>
            <w:r w:rsidRPr="0059169E" w:rsidDel="004D41A3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</w:p>
          <w:p w14:paraId="502BE3C1" w14:textId="01CEFA94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2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ท่านสามารถตรวจดูคำตอบทีละข้อ หรือ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>ที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มุมขวาของแถบด้านบน เพื่อเลือกข้อคำถามที่ต้องการตรวจสอบ</w:t>
            </w:r>
            <w:r>
              <w:rPr>
                <w:rFonts w:ascii="TH SarabunPSK" w:hAnsi="TH SarabunPSK" w:cs="TH SarabunPSK" w:hint="cs"/>
                <w:szCs w:val="24"/>
                <w:cs/>
              </w:rPr>
              <w:t>คำตอบ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1847E8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มื่อตรวจสอบหรือแก้ไขคำตอบเรียบร้อยแล้ว</w:t>
            </w:r>
            <w:r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ให้คลิก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บันทึกและต่อไป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ทุก</w:t>
            </w:r>
            <w:r>
              <w:rPr>
                <w:rFonts w:ascii="TH SarabunPSK" w:hAnsi="TH SarabunPSK" w:cs="TH SarabunPSK" w:hint="cs"/>
                <w:szCs w:val="24"/>
                <w:cs/>
              </w:rPr>
              <w:t>ครั้ง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เพื่อบันทึกคำตอบที่แก้ไข</w:t>
            </w:r>
          </w:p>
          <w:p w14:paraId="3ECD4C2A" w14:textId="77777777" w:rsidR="00951DFD" w:rsidRPr="0059169E" w:rsidRDefault="00951DFD" w:rsidP="006227C9">
            <w:pPr>
              <w:ind w:left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ลังจากแก้ไขและตรวจสอบข้อมูลเรียบร้อย ที่หน้าสุดท้ายให้ท่านคลิกที่คำว่า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อนุมัติส่งแบบสำรวจ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พื่ออนุมัติแบบสำรวจ</w:t>
            </w:r>
          </w:p>
        </w:tc>
      </w:tr>
      <w:tr w:rsidR="00951DFD" w:rsidRPr="0059169E" w14:paraId="050FA0E8" w14:textId="77777777" w:rsidTr="006227C9">
        <w:trPr>
          <w:trHeight w:val="274"/>
        </w:trPr>
        <w:tc>
          <w:tcPr>
            <w:tcW w:w="9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B8441" w14:textId="13402446" w:rsidR="00951DFD" w:rsidRPr="0059169E" w:rsidRDefault="00951DFD" w:rsidP="006227C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ขอความอนุเคราะห์หน่วยงานดำเนินการตอบแบบสำรวจและอนุมัติการส่งแบบสำรวจกลับภายใน</w:t>
            </w:r>
            <w:r w:rsidR="00940819" w:rsidRPr="00940819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วัน</w:t>
            </w:r>
            <w:r w:rsidR="00940819" w:rsidRPr="00940819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 xml:space="preserve">จันทร์ที่ </w:t>
            </w:r>
            <w:r w:rsidR="00940819" w:rsidRPr="00940819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6</w:t>
            </w:r>
            <w:r w:rsidR="00940819" w:rsidRPr="00940819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 xml:space="preserve"> มิถุนายน </w:t>
            </w:r>
            <w:r w:rsidR="00940819" w:rsidRPr="00940819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566</w:t>
            </w:r>
          </w:p>
          <w:p w14:paraId="326DA587" w14:textId="79B570B0" w:rsidR="00951DFD" w:rsidRPr="009B2AF9" w:rsidRDefault="00951DFD" w:rsidP="009B2AF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jc w:val="thaiDistribute"/>
              <w:rPr>
                <w:rFonts w:ascii="TH SarabunPSK" w:hAnsi="TH SarabunPSK" w:cs="TH SarabunPSK"/>
                <w:szCs w:val="24"/>
              </w:rPr>
            </w:pPr>
            <w:r w:rsidRPr="00B12159">
              <w:rPr>
                <w:rFonts w:ascii="TH SarabunPSK" w:hAnsi="TH SarabunPSK" w:cs="TH SarabunPSK"/>
                <w:szCs w:val="24"/>
                <w:cs/>
              </w:rPr>
              <w:t xml:space="preserve"> ทั้งนี้ท่านสามารถเข้าถึงข้อมูลเพื่ออำนวยความสะดวกในการตอบแบบสำรวจฯ อาทิ แบบสำรวจ คู่มือในการทำแบบสำรวจ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Pr="00B12159">
              <w:rPr>
                <w:rFonts w:ascii="TH SarabunPSK" w:hAnsi="TH SarabunPSK" w:cs="TH SarabunPSK"/>
                <w:szCs w:val="24"/>
                <w:cs/>
              </w:rPr>
              <w:t>รวมทั้งคำนิยามศัพท์ ได้ที่</w:t>
            </w:r>
            <w:r w:rsidR="009B2AF9">
              <w:rPr>
                <w:rFonts w:ascii="TH SarabunPSK" w:hAnsi="TH SarabunPSK" w:cs="TH SarabunPSK"/>
                <w:szCs w:val="24"/>
              </w:rPr>
              <w:t xml:space="preserve"> </w:t>
            </w:r>
            <w:r w:rsidR="00CB2834">
              <w:rPr>
                <w:rFonts w:ascii="TH SarabunPSK" w:hAnsi="TH SarabunPSK" w:cs="TH SarabunPSK"/>
                <w:szCs w:val="24"/>
              </w:rPr>
              <w:t>https://</w:t>
            </w:r>
            <w:r w:rsidR="009B2AF9" w:rsidRPr="009B2AF9">
              <w:rPr>
                <w:rFonts w:ascii="TH SarabunPSK" w:hAnsi="TH SarabunPSK" w:cs="TH SarabunPSK"/>
                <w:szCs w:val="24"/>
              </w:rPr>
              <w:t>bit.ly/3pkVPEp</w:t>
            </w:r>
            <w:r w:rsidR="009B2AF9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="00B12159" w:rsidRPr="009B2AF9">
              <w:rPr>
                <w:rFonts w:ascii="TH SarabunPSK" w:hAnsi="TH SarabunPSK" w:cs="TH SarabunPSK"/>
                <w:szCs w:val="24"/>
                <w:cs/>
              </w:rPr>
              <w:t>หรือ</w:t>
            </w:r>
            <w:r w:rsidR="00B12159" w:rsidRPr="009B2AF9">
              <w:rPr>
                <w:rFonts w:ascii="TH SarabunPSK" w:hAnsi="TH SarabunPSK" w:cs="TH SarabunPSK" w:hint="cs"/>
                <w:szCs w:val="24"/>
                <w:cs/>
              </w:rPr>
              <w:t>สแกน</w:t>
            </w:r>
            <w:r w:rsidR="00B12159" w:rsidRPr="009B2AF9">
              <w:rPr>
                <w:rFonts w:ascii="TH SarabunPSK" w:hAnsi="TH SarabunPSK" w:cs="TH SarabunPSK"/>
                <w:szCs w:val="24"/>
              </w:rPr>
              <w:t xml:space="preserve"> QR Code</w:t>
            </w:r>
            <w:r w:rsidR="00B12159" w:rsidRPr="009B2AF9">
              <w:rPr>
                <w:rFonts w:ascii="TH SarabunPSK" w:hAnsi="TH SarabunPSK" w:cs="TH SarabunPSK" w:hint="cs"/>
                <w:szCs w:val="24"/>
                <w:cs/>
              </w:rPr>
              <w:t xml:space="preserve"> ด้านล่าง หรือ</w:t>
            </w:r>
            <w:r w:rsidR="00B12159" w:rsidRPr="009B2AF9">
              <w:rPr>
                <w:rFonts w:ascii="TH SarabunPSK" w:hAnsi="TH SarabunPSK" w:cs="TH SarabunPSK"/>
                <w:szCs w:val="24"/>
                <w:cs/>
              </w:rPr>
              <w:t>ดาวน์โหลดจากระบบแบบสำรวจออนไลน์ที่แสดงตรงส่วนบนของแบบสำรวจทุกหน้า</w:t>
            </w:r>
          </w:p>
          <w:p w14:paraId="337405CF" w14:textId="7C6FA97F" w:rsidR="00951DFD" w:rsidRPr="0059169E" w:rsidRDefault="00951DFD" w:rsidP="006227C9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ากมีข้อสงสัยกรุณาติดต่อ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Line : </w:t>
            </w:r>
            <w:r w:rsidRPr="00133DB5">
              <w:rPr>
                <w:rFonts w:ascii="TH SarabunPSK" w:hAnsi="TH SarabunPSK" w:cs="TH SarabunPSK"/>
                <w:szCs w:val="24"/>
              </w:rPr>
              <w:t>@dgsurvey2023</w:t>
            </w:r>
            <w:r w:rsidRPr="0059169E">
              <w:rPr>
                <w:rFonts w:ascii="TH SarabunPSK" w:hAnsi="TH SarabunPSK" w:cs="TH SarabunPSK"/>
                <w:szCs w:val="24"/>
              </w:rPr>
              <w:t>, E-mail : dgsurvey202</w:t>
            </w:r>
            <w:r>
              <w:rPr>
                <w:rFonts w:ascii="TH SarabunPSK" w:hAnsi="TH SarabunPSK" w:cs="TH SarabunPSK"/>
                <w:szCs w:val="24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>@dga.or.th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หรือติดต่อเจ้าหน้าที่</w:t>
            </w:r>
            <w:r w:rsidR="00CB2834">
              <w:rPr>
                <w:rFonts w:ascii="TH SarabunPSK" w:hAnsi="TH SarabunPSK" w:cs="TH SarabunPSK" w:hint="cs"/>
                <w:szCs w:val="24"/>
                <w:cs/>
              </w:rPr>
              <w:t xml:space="preserve"> ได้แก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นางสาวภันฑิราภรณ์  </w:t>
            </w:r>
            <w:r w:rsidR="001847E8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วังโรจน์ฤทธิ์ โทรศัพท์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09-4403-3888 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นางสาว</w:t>
            </w:r>
            <w:r>
              <w:rPr>
                <w:rFonts w:ascii="TH SarabunPSK" w:hAnsi="TH SarabunPSK" w:cs="TH SarabunPSK" w:hint="cs"/>
                <w:szCs w:val="24"/>
                <w:cs/>
              </w:rPr>
              <w:t xml:space="preserve">วิภารัตน์ เย็นเจริญ </w:t>
            </w:r>
            <w:r w:rsidRPr="0059169E">
              <w:rPr>
                <w:rFonts w:ascii="TH SarabunPSK" w:hAnsi="TH SarabunPSK" w:cs="TH SarabunPSK"/>
                <w:szCs w:val="24"/>
              </w:rPr>
              <w:t>09</w:t>
            </w:r>
            <w:r>
              <w:rPr>
                <w:rFonts w:ascii="TH SarabunPSK" w:hAnsi="TH SarabunPSK" w:cs="TH SarabunPSK"/>
                <w:szCs w:val="24"/>
              </w:rPr>
              <w:t>-9496-285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นางสาวนวลฉวี ทองสุกมาก 08-9921-4066</w:t>
            </w:r>
            <w:r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นางสาวมนต์สินี กิตติตระกูลกาล โทรศัพท์ </w:t>
            </w:r>
            <w:r w:rsidRPr="0059169E">
              <w:rPr>
                <w:rFonts w:ascii="TH SarabunPSK" w:hAnsi="TH SarabunPSK" w:cs="TH SarabunPSK"/>
                <w:szCs w:val="24"/>
              </w:rPr>
              <w:t>09-3656-4465</w:t>
            </w:r>
          </w:p>
        </w:tc>
      </w:tr>
    </w:tbl>
    <w:p w14:paraId="439C9B6E" w14:textId="77777777" w:rsidR="00951DFD" w:rsidRPr="00B12159" w:rsidRDefault="00951DFD" w:rsidP="00B12159">
      <w:pPr>
        <w:outlineLvl w:val="0"/>
        <w:rPr>
          <w:rFonts w:ascii="TH SarabunPSK" w:hAnsi="TH SarabunPSK" w:cs="TH SarabunPSK"/>
          <w:b/>
          <w:bCs/>
          <w:sz w:val="10"/>
          <w:szCs w:val="10"/>
        </w:rPr>
      </w:pPr>
    </w:p>
    <w:p w14:paraId="17A26AD8" w14:textId="77777777" w:rsidR="009B2AF9" w:rsidRDefault="009B2AF9" w:rsidP="009B2AF9">
      <w:pPr>
        <w:outlineLvl w:val="0"/>
        <w:rPr>
          <w:rFonts w:ascii="TH SarabunPSK" w:hAnsi="TH SarabunPSK" w:cs="TH SarabunPSK"/>
        </w:rPr>
      </w:pPr>
      <w:r>
        <w:rPr>
          <w:noProof/>
        </w:rPr>
        <w:drawing>
          <wp:inline distT="0" distB="0" distL="0" distR="0" wp14:anchorId="4C58B4C1" wp14:editId="021B1CC5">
            <wp:extent cx="958409" cy="958409"/>
            <wp:effectExtent l="0" t="0" r="0" b="0"/>
            <wp:docPr id="12991972" name="Picture 12991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105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68404" cy="96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AAA6" w14:textId="77777777" w:rsidR="009B2AF9" w:rsidRPr="00B12159" w:rsidRDefault="009B2AF9" w:rsidP="009B2AF9">
      <w:pPr>
        <w:pStyle w:val="Default"/>
        <w:rPr>
          <w:sz w:val="26"/>
          <w:szCs w:val="26"/>
        </w:rPr>
      </w:pPr>
      <w:r w:rsidRPr="00B12159">
        <w:rPr>
          <w:sz w:val="26"/>
          <w:szCs w:val="26"/>
        </w:rPr>
        <w:t xml:space="preserve">QR code </w:t>
      </w:r>
      <w:r w:rsidRPr="00B12159">
        <w:rPr>
          <w:sz w:val="26"/>
          <w:szCs w:val="26"/>
          <w:cs/>
        </w:rPr>
        <w:t>สำหรับเข้าถึงข้อมูลเพื่ออำนวยความสะดวกในการตอบแบบสำรวจฯ</w:t>
      </w:r>
    </w:p>
    <w:p w14:paraId="5BF35790" w14:textId="77777777" w:rsidR="00B656EC" w:rsidRPr="0059169E" w:rsidRDefault="00B656EC" w:rsidP="001D3C06">
      <w:pPr>
        <w:shd w:val="clear" w:color="auto" w:fill="CCECFF"/>
        <w:rPr>
          <w:rFonts w:ascii="TH SarabunPSK" w:hAnsi="TH SarabunPSK" w:cs="TH SarabunPSK"/>
          <w:vanish/>
          <w:sz w:val="26"/>
          <w:szCs w:val="26"/>
        </w:rPr>
      </w:pPr>
    </w:p>
    <w:sectPr w:rsidR="00B656EC" w:rsidRPr="0059169E" w:rsidSect="00C51AFD">
      <w:headerReference w:type="default" r:id="rId9"/>
      <w:pgSz w:w="11907" w:h="16839" w:code="9"/>
      <w:pgMar w:top="1247" w:right="1134" w:bottom="1134" w:left="1134" w:header="425" w:footer="4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3ACBF" w14:textId="77777777" w:rsidR="0057117E" w:rsidRDefault="0057117E" w:rsidP="008F1C4A">
      <w:r>
        <w:separator/>
      </w:r>
    </w:p>
  </w:endnote>
  <w:endnote w:type="continuationSeparator" w:id="0">
    <w:p w14:paraId="11822659" w14:textId="77777777" w:rsidR="0057117E" w:rsidRDefault="0057117E" w:rsidP="008F1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FA8F7" w14:textId="77777777" w:rsidR="0057117E" w:rsidRDefault="0057117E" w:rsidP="008F1C4A">
      <w:r>
        <w:separator/>
      </w:r>
    </w:p>
  </w:footnote>
  <w:footnote w:type="continuationSeparator" w:id="0">
    <w:p w14:paraId="239EB622" w14:textId="77777777" w:rsidR="0057117E" w:rsidRDefault="0057117E" w:rsidP="008F1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297A" w14:textId="77777777" w:rsidR="000F7F56" w:rsidRDefault="000F7F56" w:rsidP="00F70B85">
    <w:pPr>
      <w:ind w:left="-567" w:right="-471"/>
      <w:rPr>
        <w:rFonts w:ascii="TH SarabunPSK" w:hAnsi="TH SarabunPSK" w:cs="TH SarabunPSK"/>
        <w:b/>
        <w:bCs/>
        <w:szCs w:val="24"/>
      </w:rPr>
    </w:pPr>
  </w:p>
  <w:p w14:paraId="74A58676" w14:textId="475B29FA" w:rsidR="00FF4A26" w:rsidRDefault="00FF4A26" w:rsidP="00FF4A26">
    <w:pPr>
      <w:ind w:right="-471"/>
      <w:rPr>
        <w:rFonts w:ascii="TH SarabunPSK" w:hAnsi="TH SarabunPSK" w:cs="TH SarabunPSK"/>
        <w:b/>
        <w:bCs/>
        <w:szCs w:val="24"/>
      </w:rPr>
    </w:pPr>
    <w:r w:rsidRPr="00FE3D0D">
      <w:rPr>
        <w:rFonts w:ascii="TH Sarabun New" w:hAnsi="TH Sarabun New" w:cs="TH Sarabun New" w:hint="cs"/>
        <w:b/>
        <w:bCs/>
        <w:sz w:val="32"/>
        <w:szCs w:val="32"/>
        <w:cs/>
      </w:rPr>
      <w:t>สำหรับ</w:t>
    </w:r>
    <w:r w:rsidRPr="000F7F56">
      <w:rPr>
        <w:rFonts w:ascii="TH Sarabun New" w:hAnsi="TH Sarabun New" w:cs="TH Sarabun New"/>
        <w:b/>
        <w:bCs/>
        <w:sz w:val="32"/>
        <w:szCs w:val="32"/>
        <w:cs/>
      </w:rPr>
      <w:t>คณะกรรมการผู้บริหารเทคโนโลยีสารสนเทศระดับสูงระดับจังหวั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B17"/>
    <w:multiLevelType w:val="multilevel"/>
    <w:tmpl w:val="D570E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" w15:restartNumberingAfterBreak="0">
    <w:nsid w:val="01D878B6"/>
    <w:multiLevelType w:val="hybridMultilevel"/>
    <w:tmpl w:val="4C666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E5360"/>
    <w:multiLevelType w:val="multilevel"/>
    <w:tmpl w:val="D092F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3" w15:restartNumberingAfterBreak="0">
    <w:nsid w:val="0A4B04D6"/>
    <w:multiLevelType w:val="hybridMultilevel"/>
    <w:tmpl w:val="C64E2876"/>
    <w:lvl w:ilvl="0" w:tplc="A6DA8DBC">
      <w:start w:val="1"/>
      <w:numFmt w:val="bullet"/>
      <w:lvlText w:val="o"/>
      <w:lvlJc w:val="left"/>
      <w:pPr>
        <w:ind w:left="-264" w:hanging="360"/>
      </w:pPr>
      <w:rPr>
        <w:rFonts w:ascii="Courier New" w:hAnsi="Courier New" w:cs="Courier New" w:hint="default"/>
        <w:lang w:bidi="th-TH"/>
      </w:rPr>
    </w:lvl>
    <w:lvl w:ilvl="1" w:tplc="04090003">
      <w:start w:val="1"/>
      <w:numFmt w:val="bullet"/>
      <w:lvlText w:val="o"/>
      <w:lvlJc w:val="left"/>
      <w:pPr>
        <w:ind w:left="4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</w:abstractNum>
  <w:abstractNum w:abstractNumId="4" w15:restartNumberingAfterBreak="0">
    <w:nsid w:val="0A534E32"/>
    <w:multiLevelType w:val="hybridMultilevel"/>
    <w:tmpl w:val="D9623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CE7184"/>
    <w:multiLevelType w:val="hybridMultilevel"/>
    <w:tmpl w:val="5D9CBB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C81FEF"/>
    <w:multiLevelType w:val="hybridMultilevel"/>
    <w:tmpl w:val="BAFA7B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115926"/>
    <w:multiLevelType w:val="hybridMultilevel"/>
    <w:tmpl w:val="F4AE684A"/>
    <w:lvl w:ilvl="0" w:tplc="E292761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E4AB5"/>
    <w:multiLevelType w:val="hybridMultilevel"/>
    <w:tmpl w:val="7BBC6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621E5"/>
    <w:multiLevelType w:val="hybridMultilevel"/>
    <w:tmpl w:val="1276A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3F14DF"/>
    <w:multiLevelType w:val="hybridMultilevel"/>
    <w:tmpl w:val="B560B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E2E30"/>
    <w:multiLevelType w:val="multilevel"/>
    <w:tmpl w:val="43CEA1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2" w15:restartNumberingAfterBreak="0">
    <w:nsid w:val="206735F0"/>
    <w:multiLevelType w:val="hybridMultilevel"/>
    <w:tmpl w:val="277E5064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C5C8C"/>
    <w:multiLevelType w:val="hybridMultilevel"/>
    <w:tmpl w:val="3C387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BD1771"/>
    <w:multiLevelType w:val="hybridMultilevel"/>
    <w:tmpl w:val="19B8150A"/>
    <w:lvl w:ilvl="0" w:tplc="634E1CCC">
      <w:start w:val="7"/>
      <w:numFmt w:val="decimal"/>
      <w:lvlText w:val="%1."/>
      <w:lvlJc w:val="left"/>
      <w:pPr>
        <w:ind w:left="360" w:hanging="360"/>
      </w:pPr>
      <w:rPr>
        <w:rFonts w:hint="default"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2F620F90"/>
    <w:multiLevelType w:val="hybridMultilevel"/>
    <w:tmpl w:val="FF3EAA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126387C"/>
    <w:multiLevelType w:val="multilevel"/>
    <w:tmpl w:val="3E64F5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7" w15:restartNumberingAfterBreak="0">
    <w:nsid w:val="32E83889"/>
    <w:multiLevelType w:val="hybridMultilevel"/>
    <w:tmpl w:val="E2381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2A5712"/>
    <w:multiLevelType w:val="multilevel"/>
    <w:tmpl w:val="1FEE65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9" w15:restartNumberingAfterBreak="0">
    <w:nsid w:val="3734740F"/>
    <w:multiLevelType w:val="multilevel"/>
    <w:tmpl w:val="1FEE65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20" w15:restartNumberingAfterBreak="0">
    <w:nsid w:val="37EE5343"/>
    <w:multiLevelType w:val="hybridMultilevel"/>
    <w:tmpl w:val="FCC6F3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8AE1AE1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3EC1281A"/>
    <w:multiLevelType w:val="hybridMultilevel"/>
    <w:tmpl w:val="54220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A775C"/>
    <w:multiLevelType w:val="hybridMultilevel"/>
    <w:tmpl w:val="B11AA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8D3F8D"/>
    <w:multiLevelType w:val="hybridMultilevel"/>
    <w:tmpl w:val="7500E6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BF3D5B"/>
    <w:multiLevelType w:val="multilevel"/>
    <w:tmpl w:val="FA1215DA"/>
    <w:styleLink w:val="Style1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637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2C7440"/>
    <w:multiLevelType w:val="hybridMultilevel"/>
    <w:tmpl w:val="0A9A273E"/>
    <w:lvl w:ilvl="0" w:tplc="C2224458">
      <w:start w:val="7"/>
      <w:numFmt w:val="decimal"/>
      <w:lvlText w:val="%1."/>
      <w:lvlJc w:val="left"/>
      <w:pPr>
        <w:ind w:left="502" w:hanging="360"/>
      </w:pPr>
      <w:rPr>
        <w:rFonts w:hint="default"/>
        <w:b/>
        <w:bCs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DF232F"/>
    <w:multiLevelType w:val="hybridMultilevel"/>
    <w:tmpl w:val="759C4ED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4B803A7C"/>
    <w:multiLevelType w:val="hybridMultilevel"/>
    <w:tmpl w:val="61B48C2A"/>
    <w:lvl w:ilvl="0" w:tplc="DDB85702">
      <w:start w:val="1"/>
      <w:numFmt w:val="decimal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9" w15:restartNumberingAfterBreak="0">
    <w:nsid w:val="4BD03224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4C9C4084"/>
    <w:multiLevelType w:val="hybridMultilevel"/>
    <w:tmpl w:val="07C67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AC7334"/>
    <w:multiLevelType w:val="multilevel"/>
    <w:tmpl w:val="D092F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32" w15:restartNumberingAfterBreak="0">
    <w:nsid w:val="557813FB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76E651B"/>
    <w:multiLevelType w:val="hybridMultilevel"/>
    <w:tmpl w:val="D9623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8F5E64"/>
    <w:multiLevelType w:val="hybridMultilevel"/>
    <w:tmpl w:val="C5E2F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CB6651"/>
    <w:multiLevelType w:val="hybridMultilevel"/>
    <w:tmpl w:val="E78469E4"/>
    <w:lvl w:ilvl="0" w:tplc="C71E7D3E">
      <w:start w:val="1"/>
      <w:numFmt w:val="decimal"/>
      <w:lvlText w:val="G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561B90"/>
    <w:multiLevelType w:val="hybridMultilevel"/>
    <w:tmpl w:val="D584C43C"/>
    <w:lvl w:ilvl="0" w:tplc="6A6066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7F4800"/>
    <w:multiLevelType w:val="hybridMultilevel"/>
    <w:tmpl w:val="5D16A5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A919E4"/>
    <w:multiLevelType w:val="hybridMultilevel"/>
    <w:tmpl w:val="F29E56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03D57C0"/>
    <w:multiLevelType w:val="hybridMultilevel"/>
    <w:tmpl w:val="C0AC20B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0" w15:restartNumberingAfterBreak="0">
    <w:nsid w:val="61570221"/>
    <w:multiLevelType w:val="hybridMultilevel"/>
    <w:tmpl w:val="FF3EAA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1" w15:restartNumberingAfterBreak="0">
    <w:nsid w:val="67C94861"/>
    <w:multiLevelType w:val="hybridMultilevel"/>
    <w:tmpl w:val="E2381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B446B6"/>
    <w:multiLevelType w:val="hybridMultilevel"/>
    <w:tmpl w:val="52AA9C2E"/>
    <w:lvl w:ilvl="0" w:tplc="1EEA59E0">
      <w:start w:val="1"/>
      <w:numFmt w:val="decimal"/>
      <w:lvlText w:val="%1."/>
      <w:lvlJc w:val="left"/>
      <w:pPr>
        <w:ind w:left="360" w:hanging="360"/>
      </w:pPr>
      <w:rPr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B137792"/>
    <w:multiLevelType w:val="singleLevel"/>
    <w:tmpl w:val="C12C3934"/>
    <w:lvl w:ilvl="0">
      <w:start w:val="1"/>
      <w:numFmt w:val="bullet"/>
      <w:pStyle w:val="Anweisung"/>
      <w:lvlText w:val="&gt;"/>
      <w:lvlJc w:val="left"/>
      <w:pPr>
        <w:tabs>
          <w:tab w:val="num" w:pos="567"/>
        </w:tabs>
        <w:ind w:left="567" w:hanging="567"/>
      </w:pPr>
      <w:rPr>
        <w:rFonts w:ascii="Helvetica" w:hAnsi="Helvetica" w:hint="default"/>
        <w:b/>
        <w:i w:val="0"/>
        <w:sz w:val="22"/>
        <w:szCs w:val="22"/>
        <w:lang w:val="en-US"/>
      </w:rPr>
    </w:lvl>
  </w:abstractNum>
  <w:abstractNum w:abstractNumId="44" w15:restartNumberingAfterBreak="0">
    <w:nsid w:val="6F8752D6"/>
    <w:multiLevelType w:val="multilevel"/>
    <w:tmpl w:val="41C8F0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45" w15:restartNumberingAfterBreak="0">
    <w:nsid w:val="71367BA3"/>
    <w:multiLevelType w:val="hybridMultilevel"/>
    <w:tmpl w:val="CDD4F98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602244"/>
    <w:multiLevelType w:val="hybridMultilevel"/>
    <w:tmpl w:val="79A8994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7" w15:restartNumberingAfterBreak="0">
    <w:nsid w:val="7E0C6770"/>
    <w:multiLevelType w:val="hybridMultilevel"/>
    <w:tmpl w:val="9CDAC63A"/>
    <w:lvl w:ilvl="0" w:tplc="6A6066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24BDD"/>
    <w:multiLevelType w:val="hybridMultilevel"/>
    <w:tmpl w:val="3DE29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59877">
    <w:abstractNumId w:val="43"/>
  </w:num>
  <w:num w:numId="2" w16cid:durableId="2107261865">
    <w:abstractNumId w:val="28"/>
  </w:num>
  <w:num w:numId="3" w16cid:durableId="1922328775">
    <w:abstractNumId w:val="35"/>
  </w:num>
  <w:num w:numId="4" w16cid:durableId="1882859971">
    <w:abstractNumId w:val="18"/>
  </w:num>
  <w:num w:numId="5" w16cid:durableId="1537501586">
    <w:abstractNumId w:val="19"/>
  </w:num>
  <w:num w:numId="6" w16cid:durableId="1637252429">
    <w:abstractNumId w:val="25"/>
  </w:num>
  <w:num w:numId="7" w16cid:durableId="898399211">
    <w:abstractNumId w:val="36"/>
  </w:num>
  <w:num w:numId="8" w16cid:durableId="878126369">
    <w:abstractNumId w:val="47"/>
  </w:num>
  <w:num w:numId="9" w16cid:durableId="680398318">
    <w:abstractNumId w:val="15"/>
  </w:num>
  <w:num w:numId="10" w16cid:durableId="5651418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6133846">
    <w:abstractNumId w:val="29"/>
  </w:num>
  <w:num w:numId="12" w16cid:durableId="257759551">
    <w:abstractNumId w:val="32"/>
  </w:num>
  <w:num w:numId="13" w16cid:durableId="749042989">
    <w:abstractNumId w:val="39"/>
  </w:num>
  <w:num w:numId="14" w16cid:durableId="1961454627">
    <w:abstractNumId w:val="46"/>
  </w:num>
  <w:num w:numId="15" w16cid:durableId="102695095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5363956">
    <w:abstractNumId w:val="27"/>
  </w:num>
  <w:num w:numId="17" w16cid:durableId="666786655">
    <w:abstractNumId w:val="42"/>
  </w:num>
  <w:num w:numId="18" w16cid:durableId="448009741">
    <w:abstractNumId w:val="26"/>
  </w:num>
  <w:num w:numId="19" w16cid:durableId="326321439">
    <w:abstractNumId w:val="45"/>
  </w:num>
  <w:num w:numId="20" w16cid:durableId="7189913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69066133">
    <w:abstractNumId w:val="11"/>
  </w:num>
  <w:num w:numId="22" w16cid:durableId="620379284">
    <w:abstractNumId w:val="44"/>
  </w:num>
  <w:num w:numId="23" w16cid:durableId="1022629927">
    <w:abstractNumId w:val="5"/>
  </w:num>
  <w:num w:numId="24" w16cid:durableId="998922514">
    <w:abstractNumId w:val="14"/>
  </w:num>
  <w:num w:numId="25" w16cid:durableId="1577594571">
    <w:abstractNumId w:val="7"/>
  </w:num>
  <w:num w:numId="26" w16cid:durableId="1579830366">
    <w:abstractNumId w:val="31"/>
  </w:num>
  <w:num w:numId="27" w16cid:durableId="51083362">
    <w:abstractNumId w:val="2"/>
  </w:num>
  <w:num w:numId="28" w16cid:durableId="739057093">
    <w:abstractNumId w:val="0"/>
  </w:num>
  <w:num w:numId="29" w16cid:durableId="1326545207">
    <w:abstractNumId w:val="16"/>
  </w:num>
  <w:num w:numId="30" w16cid:durableId="1937519804">
    <w:abstractNumId w:val="8"/>
  </w:num>
  <w:num w:numId="31" w16cid:durableId="1127695739">
    <w:abstractNumId w:val="10"/>
  </w:num>
  <w:num w:numId="32" w16cid:durableId="973876910">
    <w:abstractNumId w:val="13"/>
  </w:num>
  <w:num w:numId="33" w16cid:durableId="1931615671">
    <w:abstractNumId w:val="38"/>
  </w:num>
  <w:num w:numId="34" w16cid:durableId="702051739">
    <w:abstractNumId w:val="20"/>
  </w:num>
  <w:num w:numId="35" w16cid:durableId="25064275">
    <w:abstractNumId w:val="6"/>
  </w:num>
  <w:num w:numId="36" w16cid:durableId="374276858">
    <w:abstractNumId w:val="48"/>
  </w:num>
  <w:num w:numId="37" w16cid:durableId="1877501887">
    <w:abstractNumId w:val="4"/>
  </w:num>
  <w:num w:numId="38" w16cid:durableId="1450465146">
    <w:abstractNumId w:val="9"/>
  </w:num>
  <w:num w:numId="39" w16cid:durableId="809904018">
    <w:abstractNumId w:val="1"/>
  </w:num>
  <w:num w:numId="40" w16cid:durableId="1379016871">
    <w:abstractNumId w:val="34"/>
  </w:num>
  <w:num w:numId="41" w16cid:durableId="1579048176">
    <w:abstractNumId w:val="23"/>
  </w:num>
  <w:num w:numId="42" w16cid:durableId="821586099">
    <w:abstractNumId w:val="12"/>
  </w:num>
  <w:num w:numId="43" w16cid:durableId="1899632652">
    <w:abstractNumId w:val="30"/>
  </w:num>
  <w:num w:numId="44" w16cid:durableId="694699268">
    <w:abstractNumId w:val="37"/>
  </w:num>
  <w:num w:numId="45" w16cid:durableId="1595934692">
    <w:abstractNumId w:val="33"/>
  </w:num>
  <w:num w:numId="46" w16cid:durableId="1485702049">
    <w:abstractNumId w:val="22"/>
  </w:num>
  <w:num w:numId="47" w16cid:durableId="1827353369">
    <w:abstractNumId w:val="3"/>
  </w:num>
  <w:num w:numId="48" w16cid:durableId="1994094170">
    <w:abstractNumId w:val="24"/>
  </w:num>
  <w:num w:numId="49" w16cid:durableId="719136656">
    <w:abstractNumId w:val="41"/>
  </w:num>
  <w:num w:numId="50" w16cid:durableId="37240130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MwsTAyN7Aws7A0NTNR0lEKTi0uzszPAykwqwUAPfWroiwAAAA="/>
  </w:docVars>
  <w:rsids>
    <w:rsidRoot w:val="00F11CFA"/>
    <w:rsid w:val="000021CC"/>
    <w:rsid w:val="00002213"/>
    <w:rsid w:val="00003B41"/>
    <w:rsid w:val="000047C9"/>
    <w:rsid w:val="000054AE"/>
    <w:rsid w:val="00007EFE"/>
    <w:rsid w:val="000112EC"/>
    <w:rsid w:val="000118F2"/>
    <w:rsid w:val="000122F7"/>
    <w:rsid w:val="00012C99"/>
    <w:rsid w:val="00013F54"/>
    <w:rsid w:val="00016612"/>
    <w:rsid w:val="00016BED"/>
    <w:rsid w:val="00016C5B"/>
    <w:rsid w:val="000211F1"/>
    <w:rsid w:val="00021BC7"/>
    <w:rsid w:val="0002290F"/>
    <w:rsid w:val="000242EA"/>
    <w:rsid w:val="00024405"/>
    <w:rsid w:val="00025B73"/>
    <w:rsid w:val="00026A2F"/>
    <w:rsid w:val="00026EA5"/>
    <w:rsid w:val="000303AC"/>
    <w:rsid w:val="00030ADB"/>
    <w:rsid w:val="00031797"/>
    <w:rsid w:val="00032060"/>
    <w:rsid w:val="000322AC"/>
    <w:rsid w:val="00033599"/>
    <w:rsid w:val="00040AC1"/>
    <w:rsid w:val="000429CE"/>
    <w:rsid w:val="00043159"/>
    <w:rsid w:val="0004524F"/>
    <w:rsid w:val="000514E7"/>
    <w:rsid w:val="00051599"/>
    <w:rsid w:val="00052A1D"/>
    <w:rsid w:val="000530A4"/>
    <w:rsid w:val="00053AB4"/>
    <w:rsid w:val="0005461F"/>
    <w:rsid w:val="00056075"/>
    <w:rsid w:val="00056F6E"/>
    <w:rsid w:val="0005732E"/>
    <w:rsid w:val="0005753B"/>
    <w:rsid w:val="00057F8B"/>
    <w:rsid w:val="00060F49"/>
    <w:rsid w:val="00062F2E"/>
    <w:rsid w:val="0006368E"/>
    <w:rsid w:val="0006501D"/>
    <w:rsid w:val="00067799"/>
    <w:rsid w:val="000712D9"/>
    <w:rsid w:val="00071540"/>
    <w:rsid w:val="00074B0D"/>
    <w:rsid w:val="000811B5"/>
    <w:rsid w:val="000815A6"/>
    <w:rsid w:val="00082A68"/>
    <w:rsid w:val="00082BBD"/>
    <w:rsid w:val="00082DDD"/>
    <w:rsid w:val="0008432C"/>
    <w:rsid w:val="000845EF"/>
    <w:rsid w:val="000850EA"/>
    <w:rsid w:val="00087719"/>
    <w:rsid w:val="0009541B"/>
    <w:rsid w:val="000966B8"/>
    <w:rsid w:val="0009733A"/>
    <w:rsid w:val="000A0494"/>
    <w:rsid w:val="000A0E14"/>
    <w:rsid w:val="000A163F"/>
    <w:rsid w:val="000A1E58"/>
    <w:rsid w:val="000A1EDC"/>
    <w:rsid w:val="000A20BD"/>
    <w:rsid w:val="000A2201"/>
    <w:rsid w:val="000A2EBE"/>
    <w:rsid w:val="000A3AEA"/>
    <w:rsid w:val="000A4091"/>
    <w:rsid w:val="000A4DDC"/>
    <w:rsid w:val="000A5A2A"/>
    <w:rsid w:val="000A7F44"/>
    <w:rsid w:val="000B01A9"/>
    <w:rsid w:val="000B30B7"/>
    <w:rsid w:val="000B3A5A"/>
    <w:rsid w:val="000B5BEE"/>
    <w:rsid w:val="000B7E78"/>
    <w:rsid w:val="000C0F2A"/>
    <w:rsid w:val="000C2B3B"/>
    <w:rsid w:val="000C3EFB"/>
    <w:rsid w:val="000C4F61"/>
    <w:rsid w:val="000C52E0"/>
    <w:rsid w:val="000C5A03"/>
    <w:rsid w:val="000C76CD"/>
    <w:rsid w:val="000D1067"/>
    <w:rsid w:val="000D1ACA"/>
    <w:rsid w:val="000D3BD8"/>
    <w:rsid w:val="000D3FE5"/>
    <w:rsid w:val="000D4ED9"/>
    <w:rsid w:val="000D60B3"/>
    <w:rsid w:val="000D6B58"/>
    <w:rsid w:val="000E35F2"/>
    <w:rsid w:val="000E3D77"/>
    <w:rsid w:val="000E3DB5"/>
    <w:rsid w:val="000E424A"/>
    <w:rsid w:val="000E7B18"/>
    <w:rsid w:val="000E7D6E"/>
    <w:rsid w:val="000F1519"/>
    <w:rsid w:val="000F2899"/>
    <w:rsid w:val="000F3A98"/>
    <w:rsid w:val="000F3C8B"/>
    <w:rsid w:val="000F4F3D"/>
    <w:rsid w:val="000F7660"/>
    <w:rsid w:val="000F7F56"/>
    <w:rsid w:val="0010111C"/>
    <w:rsid w:val="00103C65"/>
    <w:rsid w:val="00104483"/>
    <w:rsid w:val="001053B6"/>
    <w:rsid w:val="001064D5"/>
    <w:rsid w:val="00107596"/>
    <w:rsid w:val="00115F91"/>
    <w:rsid w:val="00116485"/>
    <w:rsid w:val="001167CE"/>
    <w:rsid w:val="00116C20"/>
    <w:rsid w:val="00117D40"/>
    <w:rsid w:val="00120544"/>
    <w:rsid w:val="00121248"/>
    <w:rsid w:val="001229FE"/>
    <w:rsid w:val="001244C7"/>
    <w:rsid w:val="00124CAE"/>
    <w:rsid w:val="00125645"/>
    <w:rsid w:val="00126E63"/>
    <w:rsid w:val="001271B9"/>
    <w:rsid w:val="00127511"/>
    <w:rsid w:val="00130E18"/>
    <w:rsid w:val="001311C7"/>
    <w:rsid w:val="001317CD"/>
    <w:rsid w:val="00131C9E"/>
    <w:rsid w:val="00132863"/>
    <w:rsid w:val="00133CDD"/>
    <w:rsid w:val="00133DB5"/>
    <w:rsid w:val="00133EC1"/>
    <w:rsid w:val="0013503C"/>
    <w:rsid w:val="00135DDD"/>
    <w:rsid w:val="0013678C"/>
    <w:rsid w:val="00137495"/>
    <w:rsid w:val="00137602"/>
    <w:rsid w:val="001443A5"/>
    <w:rsid w:val="00145603"/>
    <w:rsid w:val="00145A9A"/>
    <w:rsid w:val="00150586"/>
    <w:rsid w:val="00150CF2"/>
    <w:rsid w:val="001518AF"/>
    <w:rsid w:val="00151A86"/>
    <w:rsid w:val="001528E2"/>
    <w:rsid w:val="001533E7"/>
    <w:rsid w:val="001539EA"/>
    <w:rsid w:val="001541F2"/>
    <w:rsid w:val="001556E7"/>
    <w:rsid w:val="0015605D"/>
    <w:rsid w:val="00156066"/>
    <w:rsid w:val="00156AEC"/>
    <w:rsid w:val="00156B17"/>
    <w:rsid w:val="00157E9F"/>
    <w:rsid w:val="00160B31"/>
    <w:rsid w:val="001616F4"/>
    <w:rsid w:val="001621F9"/>
    <w:rsid w:val="001628E9"/>
    <w:rsid w:val="0016305B"/>
    <w:rsid w:val="00163ED6"/>
    <w:rsid w:val="00165139"/>
    <w:rsid w:val="00167957"/>
    <w:rsid w:val="00170FAA"/>
    <w:rsid w:val="00171D2F"/>
    <w:rsid w:val="00172601"/>
    <w:rsid w:val="0017472B"/>
    <w:rsid w:val="00175127"/>
    <w:rsid w:val="00177130"/>
    <w:rsid w:val="00177B70"/>
    <w:rsid w:val="00180145"/>
    <w:rsid w:val="0018147E"/>
    <w:rsid w:val="001847E8"/>
    <w:rsid w:val="00184D27"/>
    <w:rsid w:val="001851D0"/>
    <w:rsid w:val="00185475"/>
    <w:rsid w:val="00187559"/>
    <w:rsid w:val="00190D57"/>
    <w:rsid w:val="00191817"/>
    <w:rsid w:val="00192A1D"/>
    <w:rsid w:val="001937B5"/>
    <w:rsid w:val="001937E4"/>
    <w:rsid w:val="001940E0"/>
    <w:rsid w:val="00194F5D"/>
    <w:rsid w:val="001975B5"/>
    <w:rsid w:val="001A177A"/>
    <w:rsid w:val="001A1B8D"/>
    <w:rsid w:val="001A2B8C"/>
    <w:rsid w:val="001A3D77"/>
    <w:rsid w:val="001A4847"/>
    <w:rsid w:val="001A5324"/>
    <w:rsid w:val="001A549B"/>
    <w:rsid w:val="001A58AD"/>
    <w:rsid w:val="001A5CF0"/>
    <w:rsid w:val="001A62CA"/>
    <w:rsid w:val="001A7A27"/>
    <w:rsid w:val="001B01A0"/>
    <w:rsid w:val="001B1414"/>
    <w:rsid w:val="001B1A0C"/>
    <w:rsid w:val="001B2052"/>
    <w:rsid w:val="001B450D"/>
    <w:rsid w:val="001B595F"/>
    <w:rsid w:val="001B6EEF"/>
    <w:rsid w:val="001B72E6"/>
    <w:rsid w:val="001B7785"/>
    <w:rsid w:val="001C00EC"/>
    <w:rsid w:val="001C0457"/>
    <w:rsid w:val="001C1DE0"/>
    <w:rsid w:val="001C29FE"/>
    <w:rsid w:val="001C2FE4"/>
    <w:rsid w:val="001C49AF"/>
    <w:rsid w:val="001C5186"/>
    <w:rsid w:val="001C7367"/>
    <w:rsid w:val="001C7733"/>
    <w:rsid w:val="001D0207"/>
    <w:rsid w:val="001D0789"/>
    <w:rsid w:val="001D0845"/>
    <w:rsid w:val="001D19B6"/>
    <w:rsid w:val="001D1E5D"/>
    <w:rsid w:val="001D1FF1"/>
    <w:rsid w:val="001D2F3E"/>
    <w:rsid w:val="001D3547"/>
    <w:rsid w:val="001D3C06"/>
    <w:rsid w:val="001D4C74"/>
    <w:rsid w:val="001D548F"/>
    <w:rsid w:val="001D6CFC"/>
    <w:rsid w:val="001E0F53"/>
    <w:rsid w:val="001E14CE"/>
    <w:rsid w:val="001E2723"/>
    <w:rsid w:val="001E2D94"/>
    <w:rsid w:val="001E3F63"/>
    <w:rsid w:val="001E4F9C"/>
    <w:rsid w:val="001F0BED"/>
    <w:rsid w:val="001F3351"/>
    <w:rsid w:val="001F42FF"/>
    <w:rsid w:val="001F5647"/>
    <w:rsid w:val="001F723D"/>
    <w:rsid w:val="001F796D"/>
    <w:rsid w:val="00200CFC"/>
    <w:rsid w:val="002020C5"/>
    <w:rsid w:val="00202E10"/>
    <w:rsid w:val="00204C80"/>
    <w:rsid w:val="00205B74"/>
    <w:rsid w:val="0020735D"/>
    <w:rsid w:val="0020763F"/>
    <w:rsid w:val="00210E40"/>
    <w:rsid w:val="0021141A"/>
    <w:rsid w:val="00211A93"/>
    <w:rsid w:val="00212388"/>
    <w:rsid w:val="002129EB"/>
    <w:rsid w:val="00212E08"/>
    <w:rsid w:val="002166C4"/>
    <w:rsid w:val="002175CE"/>
    <w:rsid w:val="002178F8"/>
    <w:rsid w:val="002209E5"/>
    <w:rsid w:val="002241D4"/>
    <w:rsid w:val="002246EA"/>
    <w:rsid w:val="00224C9A"/>
    <w:rsid w:val="0022578A"/>
    <w:rsid w:val="002259D9"/>
    <w:rsid w:val="002271EE"/>
    <w:rsid w:val="00227D82"/>
    <w:rsid w:val="0023381E"/>
    <w:rsid w:val="00235CB2"/>
    <w:rsid w:val="00237AF9"/>
    <w:rsid w:val="00240124"/>
    <w:rsid w:val="00240F27"/>
    <w:rsid w:val="002411E4"/>
    <w:rsid w:val="00243662"/>
    <w:rsid w:val="00243D1B"/>
    <w:rsid w:val="00244E74"/>
    <w:rsid w:val="002455F3"/>
    <w:rsid w:val="002534C0"/>
    <w:rsid w:val="00253743"/>
    <w:rsid w:val="002539D2"/>
    <w:rsid w:val="0025526A"/>
    <w:rsid w:val="00255FAB"/>
    <w:rsid w:val="0025662F"/>
    <w:rsid w:val="002569C3"/>
    <w:rsid w:val="002600DC"/>
    <w:rsid w:val="00263C40"/>
    <w:rsid w:val="00264FC1"/>
    <w:rsid w:val="00266495"/>
    <w:rsid w:val="00266C6F"/>
    <w:rsid w:val="00267082"/>
    <w:rsid w:val="002718F6"/>
    <w:rsid w:val="00273DC8"/>
    <w:rsid w:val="00273F91"/>
    <w:rsid w:val="00274891"/>
    <w:rsid w:val="0027532F"/>
    <w:rsid w:val="00275872"/>
    <w:rsid w:val="00276587"/>
    <w:rsid w:val="00280E89"/>
    <w:rsid w:val="0028106D"/>
    <w:rsid w:val="002813A8"/>
    <w:rsid w:val="00281A90"/>
    <w:rsid w:val="00282BB4"/>
    <w:rsid w:val="00283153"/>
    <w:rsid w:val="002832FB"/>
    <w:rsid w:val="00285788"/>
    <w:rsid w:val="00285B6C"/>
    <w:rsid w:val="0028612E"/>
    <w:rsid w:val="00286B24"/>
    <w:rsid w:val="0028715D"/>
    <w:rsid w:val="00287799"/>
    <w:rsid w:val="00291FB2"/>
    <w:rsid w:val="002931AA"/>
    <w:rsid w:val="002947E2"/>
    <w:rsid w:val="00295608"/>
    <w:rsid w:val="00296832"/>
    <w:rsid w:val="00296DA0"/>
    <w:rsid w:val="0029735B"/>
    <w:rsid w:val="002A29D6"/>
    <w:rsid w:val="002A3423"/>
    <w:rsid w:val="002A69EE"/>
    <w:rsid w:val="002A6E5F"/>
    <w:rsid w:val="002A7467"/>
    <w:rsid w:val="002A7F78"/>
    <w:rsid w:val="002B029F"/>
    <w:rsid w:val="002B1216"/>
    <w:rsid w:val="002B2276"/>
    <w:rsid w:val="002B2592"/>
    <w:rsid w:val="002B394C"/>
    <w:rsid w:val="002B48E0"/>
    <w:rsid w:val="002B690E"/>
    <w:rsid w:val="002B6A22"/>
    <w:rsid w:val="002B774C"/>
    <w:rsid w:val="002C001E"/>
    <w:rsid w:val="002C4A79"/>
    <w:rsid w:val="002C4AFD"/>
    <w:rsid w:val="002C5248"/>
    <w:rsid w:val="002C5C9C"/>
    <w:rsid w:val="002C60DA"/>
    <w:rsid w:val="002C6C43"/>
    <w:rsid w:val="002D077B"/>
    <w:rsid w:val="002D1A5E"/>
    <w:rsid w:val="002D48B9"/>
    <w:rsid w:val="002D4A4E"/>
    <w:rsid w:val="002D4C1A"/>
    <w:rsid w:val="002D5437"/>
    <w:rsid w:val="002D7AF5"/>
    <w:rsid w:val="002E0C79"/>
    <w:rsid w:val="002E0CBF"/>
    <w:rsid w:val="002E1062"/>
    <w:rsid w:val="002E30DE"/>
    <w:rsid w:val="002E464F"/>
    <w:rsid w:val="002E4D29"/>
    <w:rsid w:val="002E4E67"/>
    <w:rsid w:val="002F0AB1"/>
    <w:rsid w:val="002F0BA2"/>
    <w:rsid w:val="002F1325"/>
    <w:rsid w:val="002F13A5"/>
    <w:rsid w:val="002F173E"/>
    <w:rsid w:val="002F1E5E"/>
    <w:rsid w:val="002F35C8"/>
    <w:rsid w:val="002F61A0"/>
    <w:rsid w:val="002F6491"/>
    <w:rsid w:val="002F705C"/>
    <w:rsid w:val="002F7656"/>
    <w:rsid w:val="003010AC"/>
    <w:rsid w:val="003044CA"/>
    <w:rsid w:val="003050BA"/>
    <w:rsid w:val="00306A8A"/>
    <w:rsid w:val="00306BD4"/>
    <w:rsid w:val="0030757E"/>
    <w:rsid w:val="003116A8"/>
    <w:rsid w:val="00311E8B"/>
    <w:rsid w:val="003123E2"/>
    <w:rsid w:val="003129E6"/>
    <w:rsid w:val="00312A48"/>
    <w:rsid w:val="00313D66"/>
    <w:rsid w:val="00314EEB"/>
    <w:rsid w:val="00315275"/>
    <w:rsid w:val="00315B69"/>
    <w:rsid w:val="00315BEF"/>
    <w:rsid w:val="00316A1A"/>
    <w:rsid w:val="00317428"/>
    <w:rsid w:val="00317CA6"/>
    <w:rsid w:val="00321A2E"/>
    <w:rsid w:val="003224D5"/>
    <w:rsid w:val="00322B49"/>
    <w:rsid w:val="003243FA"/>
    <w:rsid w:val="003246A8"/>
    <w:rsid w:val="00325043"/>
    <w:rsid w:val="00325CCA"/>
    <w:rsid w:val="00326636"/>
    <w:rsid w:val="00326978"/>
    <w:rsid w:val="00326C8B"/>
    <w:rsid w:val="00327425"/>
    <w:rsid w:val="00327AB9"/>
    <w:rsid w:val="00330F5A"/>
    <w:rsid w:val="003316C6"/>
    <w:rsid w:val="003318B2"/>
    <w:rsid w:val="00331A93"/>
    <w:rsid w:val="00333FB2"/>
    <w:rsid w:val="00333FE0"/>
    <w:rsid w:val="003346D5"/>
    <w:rsid w:val="003351F1"/>
    <w:rsid w:val="00335C15"/>
    <w:rsid w:val="00340CFC"/>
    <w:rsid w:val="00341224"/>
    <w:rsid w:val="00341752"/>
    <w:rsid w:val="00342A4D"/>
    <w:rsid w:val="0035080C"/>
    <w:rsid w:val="00350849"/>
    <w:rsid w:val="00350C4A"/>
    <w:rsid w:val="00350FF1"/>
    <w:rsid w:val="0035112A"/>
    <w:rsid w:val="0035139B"/>
    <w:rsid w:val="00351D40"/>
    <w:rsid w:val="00352998"/>
    <w:rsid w:val="00352BED"/>
    <w:rsid w:val="0035439D"/>
    <w:rsid w:val="0035614E"/>
    <w:rsid w:val="003572D7"/>
    <w:rsid w:val="003610B3"/>
    <w:rsid w:val="003612BE"/>
    <w:rsid w:val="003612DD"/>
    <w:rsid w:val="00361B78"/>
    <w:rsid w:val="0036209C"/>
    <w:rsid w:val="00363E02"/>
    <w:rsid w:val="00364693"/>
    <w:rsid w:val="003666FE"/>
    <w:rsid w:val="003700B3"/>
    <w:rsid w:val="00372588"/>
    <w:rsid w:val="0037292C"/>
    <w:rsid w:val="003731F4"/>
    <w:rsid w:val="00373A41"/>
    <w:rsid w:val="003744B7"/>
    <w:rsid w:val="00374514"/>
    <w:rsid w:val="00374815"/>
    <w:rsid w:val="00375C14"/>
    <w:rsid w:val="00375CFC"/>
    <w:rsid w:val="00376078"/>
    <w:rsid w:val="0038082B"/>
    <w:rsid w:val="003822C7"/>
    <w:rsid w:val="003852D0"/>
    <w:rsid w:val="00385367"/>
    <w:rsid w:val="00391D33"/>
    <w:rsid w:val="00392BBB"/>
    <w:rsid w:val="00392E2E"/>
    <w:rsid w:val="00395AC9"/>
    <w:rsid w:val="00395FA8"/>
    <w:rsid w:val="003A0731"/>
    <w:rsid w:val="003A08D6"/>
    <w:rsid w:val="003A22F1"/>
    <w:rsid w:val="003A3170"/>
    <w:rsid w:val="003A3383"/>
    <w:rsid w:val="003A3F56"/>
    <w:rsid w:val="003A4188"/>
    <w:rsid w:val="003A4A3F"/>
    <w:rsid w:val="003A7476"/>
    <w:rsid w:val="003B019C"/>
    <w:rsid w:val="003B04D6"/>
    <w:rsid w:val="003B1ECE"/>
    <w:rsid w:val="003B46AC"/>
    <w:rsid w:val="003B5074"/>
    <w:rsid w:val="003B563F"/>
    <w:rsid w:val="003B5A7F"/>
    <w:rsid w:val="003B6A35"/>
    <w:rsid w:val="003B7972"/>
    <w:rsid w:val="003C08A8"/>
    <w:rsid w:val="003C1299"/>
    <w:rsid w:val="003C20AD"/>
    <w:rsid w:val="003C34E0"/>
    <w:rsid w:val="003C37BC"/>
    <w:rsid w:val="003C403A"/>
    <w:rsid w:val="003C5FB4"/>
    <w:rsid w:val="003D05C4"/>
    <w:rsid w:val="003D235F"/>
    <w:rsid w:val="003D24D5"/>
    <w:rsid w:val="003D37BF"/>
    <w:rsid w:val="003D4305"/>
    <w:rsid w:val="003D43B9"/>
    <w:rsid w:val="003D6023"/>
    <w:rsid w:val="003D626C"/>
    <w:rsid w:val="003D75A0"/>
    <w:rsid w:val="003E03D1"/>
    <w:rsid w:val="003E11F2"/>
    <w:rsid w:val="003E1A91"/>
    <w:rsid w:val="003E1F60"/>
    <w:rsid w:val="003E2A45"/>
    <w:rsid w:val="003E2D25"/>
    <w:rsid w:val="003E3821"/>
    <w:rsid w:val="003E4045"/>
    <w:rsid w:val="003E44AE"/>
    <w:rsid w:val="003E6C6D"/>
    <w:rsid w:val="003E6CB1"/>
    <w:rsid w:val="003E7F6B"/>
    <w:rsid w:val="003F2B74"/>
    <w:rsid w:val="003F3388"/>
    <w:rsid w:val="003F3789"/>
    <w:rsid w:val="003F3BEB"/>
    <w:rsid w:val="003F3EF7"/>
    <w:rsid w:val="003F44C1"/>
    <w:rsid w:val="003F497F"/>
    <w:rsid w:val="003F5978"/>
    <w:rsid w:val="003F6ADD"/>
    <w:rsid w:val="003F75B3"/>
    <w:rsid w:val="003F78F9"/>
    <w:rsid w:val="003F7FA1"/>
    <w:rsid w:val="004011A8"/>
    <w:rsid w:val="00401B02"/>
    <w:rsid w:val="004025F4"/>
    <w:rsid w:val="004038D4"/>
    <w:rsid w:val="00403EA9"/>
    <w:rsid w:val="00404D22"/>
    <w:rsid w:val="00404D7C"/>
    <w:rsid w:val="004056F7"/>
    <w:rsid w:val="00406490"/>
    <w:rsid w:val="00407F3D"/>
    <w:rsid w:val="0041045E"/>
    <w:rsid w:val="00410627"/>
    <w:rsid w:val="00410865"/>
    <w:rsid w:val="00410D6C"/>
    <w:rsid w:val="0041169A"/>
    <w:rsid w:val="00412B5E"/>
    <w:rsid w:val="004131AC"/>
    <w:rsid w:val="00414859"/>
    <w:rsid w:val="00417802"/>
    <w:rsid w:val="004206C6"/>
    <w:rsid w:val="00421430"/>
    <w:rsid w:val="00421919"/>
    <w:rsid w:val="00421FAA"/>
    <w:rsid w:val="0042316F"/>
    <w:rsid w:val="00424EF2"/>
    <w:rsid w:val="00430A4F"/>
    <w:rsid w:val="00430BA2"/>
    <w:rsid w:val="00430E9A"/>
    <w:rsid w:val="00430ECF"/>
    <w:rsid w:val="00432072"/>
    <w:rsid w:val="0043244C"/>
    <w:rsid w:val="00432732"/>
    <w:rsid w:val="00432FF5"/>
    <w:rsid w:val="0043377D"/>
    <w:rsid w:val="0043518D"/>
    <w:rsid w:val="00435FE1"/>
    <w:rsid w:val="00436AE0"/>
    <w:rsid w:val="00436CB9"/>
    <w:rsid w:val="00436E9F"/>
    <w:rsid w:val="00437BDF"/>
    <w:rsid w:val="00440DAA"/>
    <w:rsid w:val="00441A0F"/>
    <w:rsid w:val="004422DA"/>
    <w:rsid w:val="00443102"/>
    <w:rsid w:val="00443229"/>
    <w:rsid w:val="00443542"/>
    <w:rsid w:val="00445B78"/>
    <w:rsid w:val="00445EB6"/>
    <w:rsid w:val="00446B8E"/>
    <w:rsid w:val="00450A5D"/>
    <w:rsid w:val="00450CA5"/>
    <w:rsid w:val="00450D94"/>
    <w:rsid w:val="0045230B"/>
    <w:rsid w:val="004535EC"/>
    <w:rsid w:val="00456FBA"/>
    <w:rsid w:val="00457905"/>
    <w:rsid w:val="004613FA"/>
    <w:rsid w:val="00461B1B"/>
    <w:rsid w:val="0046277E"/>
    <w:rsid w:val="00466374"/>
    <w:rsid w:val="00466489"/>
    <w:rsid w:val="0046664E"/>
    <w:rsid w:val="00472DF9"/>
    <w:rsid w:val="004746CD"/>
    <w:rsid w:val="00475701"/>
    <w:rsid w:val="004802B4"/>
    <w:rsid w:val="004803B9"/>
    <w:rsid w:val="004829D1"/>
    <w:rsid w:val="0048499A"/>
    <w:rsid w:val="00485AD3"/>
    <w:rsid w:val="00485D41"/>
    <w:rsid w:val="00486E38"/>
    <w:rsid w:val="00490F49"/>
    <w:rsid w:val="00491998"/>
    <w:rsid w:val="00492A6F"/>
    <w:rsid w:val="00492DC0"/>
    <w:rsid w:val="00494185"/>
    <w:rsid w:val="004955EE"/>
    <w:rsid w:val="004957C0"/>
    <w:rsid w:val="004966FC"/>
    <w:rsid w:val="004969E4"/>
    <w:rsid w:val="00497520"/>
    <w:rsid w:val="004A08A4"/>
    <w:rsid w:val="004A1255"/>
    <w:rsid w:val="004A14A9"/>
    <w:rsid w:val="004A3B93"/>
    <w:rsid w:val="004A58D2"/>
    <w:rsid w:val="004A58DB"/>
    <w:rsid w:val="004A628D"/>
    <w:rsid w:val="004A6304"/>
    <w:rsid w:val="004A6D2B"/>
    <w:rsid w:val="004A7A09"/>
    <w:rsid w:val="004B1576"/>
    <w:rsid w:val="004B1C4F"/>
    <w:rsid w:val="004B3443"/>
    <w:rsid w:val="004B3515"/>
    <w:rsid w:val="004B39C3"/>
    <w:rsid w:val="004B4284"/>
    <w:rsid w:val="004B7935"/>
    <w:rsid w:val="004C0393"/>
    <w:rsid w:val="004C079E"/>
    <w:rsid w:val="004C167E"/>
    <w:rsid w:val="004C236B"/>
    <w:rsid w:val="004C4B15"/>
    <w:rsid w:val="004C51BB"/>
    <w:rsid w:val="004C58E6"/>
    <w:rsid w:val="004C6627"/>
    <w:rsid w:val="004C73B8"/>
    <w:rsid w:val="004C7CA9"/>
    <w:rsid w:val="004D0659"/>
    <w:rsid w:val="004D2675"/>
    <w:rsid w:val="004D37F5"/>
    <w:rsid w:val="004D4374"/>
    <w:rsid w:val="004D58DF"/>
    <w:rsid w:val="004E1A9B"/>
    <w:rsid w:val="004E1B6B"/>
    <w:rsid w:val="004E2817"/>
    <w:rsid w:val="004E65D7"/>
    <w:rsid w:val="004E7179"/>
    <w:rsid w:val="004E7665"/>
    <w:rsid w:val="004E7824"/>
    <w:rsid w:val="004F1691"/>
    <w:rsid w:val="004F5745"/>
    <w:rsid w:val="004F5AA4"/>
    <w:rsid w:val="004F6304"/>
    <w:rsid w:val="004F768F"/>
    <w:rsid w:val="00500A12"/>
    <w:rsid w:val="0050253C"/>
    <w:rsid w:val="0050269C"/>
    <w:rsid w:val="00504287"/>
    <w:rsid w:val="00504C4A"/>
    <w:rsid w:val="005053BD"/>
    <w:rsid w:val="00506187"/>
    <w:rsid w:val="00506CB1"/>
    <w:rsid w:val="00506F03"/>
    <w:rsid w:val="00507801"/>
    <w:rsid w:val="00512366"/>
    <w:rsid w:val="0051267F"/>
    <w:rsid w:val="0051288C"/>
    <w:rsid w:val="00514D0B"/>
    <w:rsid w:val="005161B5"/>
    <w:rsid w:val="00516922"/>
    <w:rsid w:val="00516BA7"/>
    <w:rsid w:val="00517AB2"/>
    <w:rsid w:val="00517EFC"/>
    <w:rsid w:val="005250C9"/>
    <w:rsid w:val="0052556F"/>
    <w:rsid w:val="005259CF"/>
    <w:rsid w:val="00525E00"/>
    <w:rsid w:val="005261B0"/>
    <w:rsid w:val="0052768E"/>
    <w:rsid w:val="00530426"/>
    <w:rsid w:val="00531A47"/>
    <w:rsid w:val="0053260D"/>
    <w:rsid w:val="005327E4"/>
    <w:rsid w:val="0053551E"/>
    <w:rsid w:val="00535F31"/>
    <w:rsid w:val="00536003"/>
    <w:rsid w:val="00536781"/>
    <w:rsid w:val="00536FED"/>
    <w:rsid w:val="00537CD9"/>
    <w:rsid w:val="0054021B"/>
    <w:rsid w:val="00540D28"/>
    <w:rsid w:val="00541597"/>
    <w:rsid w:val="005418CB"/>
    <w:rsid w:val="00541937"/>
    <w:rsid w:val="00543252"/>
    <w:rsid w:val="0054354D"/>
    <w:rsid w:val="00543DFB"/>
    <w:rsid w:val="00544689"/>
    <w:rsid w:val="00545751"/>
    <w:rsid w:val="005466BE"/>
    <w:rsid w:val="0054706C"/>
    <w:rsid w:val="0054766C"/>
    <w:rsid w:val="005478C9"/>
    <w:rsid w:val="00551F40"/>
    <w:rsid w:val="00552A29"/>
    <w:rsid w:val="005533F9"/>
    <w:rsid w:val="0055348F"/>
    <w:rsid w:val="00554889"/>
    <w:rsid w:val="00554F30"/>
    <w:rsid w:val="0056108A"/>
    <w:rsid w:val="00561761"/>
    <w:rsid w:val="00564947"/>
    <w:rsid w:val="005662C8"/>
    <w:rsid w:val="0056762D"/>
    <w:rsid w:val="0057117E"/>
    <w:rsid w:val="00572ADB"/>
    <w:rsid w:val="005744D3"/>
    <w:rsid w:val="00574B28"/>
    <w:rsid w:val="005753DF"/>
    <w:rsid w:val="00582030"/>
    <w:rsid w:val="00582AA0"/>
    <w:rsid w:val="00583322"/>
    <w:rsid w:val="00583E43"/>
    <w:rsid w:val="00585468"/>
    <w:rsid w:val="0058617E"/>
    <w:rsid w:val="00586D14"/>
    <w:rsid w:val="00587069"/>
    <w:rsid w:val="00590278"/>
    <w:rsid w:val="00590FE4"/>
    <w:rsid w:val="0059169E"/>
    <w:rsid w:val="0059169F"/>
    <w:rsid w:val="0059479E"/>
    <w:rsid w:val="00594820"/>
    <w:rsid w:val="00595800"/>
    <w:rsid w:val="00595BF0"/>
    <w:rsid w:val="00595C1A"/>
    <w:rsid w:val="005973CB"/>
    <w:rsid w:val="005A04D8"/>
    <w:rsid w:val="005A086B"/>
    <w:rsid w:val="005A1274"/>
    <w:rsid w:val="005A1484"/>
    <w:rsid w:val="005A1C4D"/>
    <w:rsid w:val="005A3C36"/>
    <w:rsid w:val="005A4126"/>
    <w:rsid w:val="005A5591"/>
    <w:rsid w:val="005A58AF"/>
    <w:rsid w:val="005A60B0"/>
    <w:rsid w:val="005A7406"/>
    <w:rsid w:val="005A7570"/>
    <w:rsid w:val="005B1471"/>
    <w:rsid w:val="005B192B"/>
    <w:rsid w:val="005B2085"/>
    <w:rsid w:val="005B2786"/>
    <w:rsid w:val="005B2CE8"/>
    <w:rsid w:val="005B3321"/>
    <w:rsid w:val="005B4C8F"/>
    <w:rsid w:val="005B5529"/>
    <w:rsid w:val="005C0498"/>
    <w:rsid w:val="005C05B2"/>
    <w:rsid w:val="005C1533"/>
    <w:rsid w:val="005C17C8"/>
    <w:rsid w:val="005C2012"/>
    <w:rsid w:val="005C2B63"/>
    <w:rsid w:val="005C2D38"/>
    <w:rsid w:val="005C3982"/>
    <w:rsid w:val="005C61C9"/>
    <w:rsid w:val="005C7BBD"/>
    <w:rsid w:val="005C7DBB"/>
    <w:rsid w:val="005D0A99"/>
    <w:rsid w:val="005D15A7"/>
    <w:rsid w:val="005D390E"/>
    <w:rsid w:val="005D3D2B"/>
    <w:rsid w:val="005D4343"/>
    <w:rsid w:val="005D59EC"/>
    <w:rsid w:val="005D5A92"/>
    <w:rsid w:val="005D69FB"/>
    <w:rsid w:val="005D6DAC"/>
    <w:rsid w:val="005D75F4"/>
    <w:rsid w:val="005D7DD2"/>
    <w:rsid w:val="005E17E7"/>
    <w:rsid w:val="005E29BD"/>
    <w:rsid w:val="005E3716"/>
    <w:rsid w:val="005E4895"/>
    <w:rsid w:val="005E6B20"/>
    <w:rsid w:val="005E7324"/>
    <w:rsid w:val="005F0009"/>
    <w:rsid w:val="005F2689"/>
    <w:rsid w:val="005F2D73"/>
    <w:rsid w:val="005F30EA"/>
    <w:rsid w:val="005F318A"/>
    <w:rsid w:val="005F3E39"/>
    <w:rsid w:val="005F4138"/>
    <w:rsid w:val="005F43BB"/>
    <w:rsid w:val="005F4F7E"/>
    <w:rsid w:val="005F576E"/>
    <w:rsid w:val="005F70D4"/>
    <w:rsid w:val="005F7721"/>
    <w:rsid w:val="005F7CE4"/>
    <w:rsid w:val="00600923"/>
    <w:rsid w:val="006011EE"/>
    <w:rsid w:val="00601F71"/>
    <w:rsid w:val="006028D2"/>
    <w:rsid w:val="0060523F"/>
    <w:rsid w:val="00606375"/>
    <w:rsid w:val="00606595"/>
    <w:rsid w:val="0060671C"/>
    <w:rsid w:val="00612248"/>
    <w:rsid w:val="0061338B"/>
    <w:rsid w:val="0061415A"/>
    <w:rsid w:val="0061543A"/>
    <w:rsid w:val="006204D9"/>
    <w:rsid w:val="00622856"/>
    <w:rsid w:val="00622E7C"/>
    <w:rsid w:val="006244BE"/>
    <w:rsid w:val="00624B33"/>
    <w:rsid w:val="00625697"/>
    <w:rsid w:val="00625DD0"/>
    <w:rsid w:val="0062659F"/>
    <w:rsid w:val="00627182"/>
    <w:rsid w:val="0062723C"/>
    <w:rsid w:val="00627EE5"/>
    <w:rsid w:val="00627FC6"/>
    <w:rsid w:val="006323D4"/>
    <w:rsid w:val="006347CA"/>
    <w:rsid w:val="006359DC"/>
    <w:rsid w:val="00635DB8"/>
    <w:rsid w:val="00636A24"/>
    <w:rsid w:val="00636DD2"/>
    <w:rsid w:val="0063734B"/>
    <w:rsid w:val="00637F97"/>
    <w:rsid w:val="00640340"/>
    <w:rsid w:val="00640839"/>
    <w:rsid w:val="00640CF0"/>
    <w:rsid w:val="00644FBF"/>
    <w:rsid w:val="00645B70"/>
    <w:rsid w:val="00646A4B"/>
    <w:rsid w:val="00646F5E"/>
    <w:rsid w:val="006475E6"/>
    <w:rsid w:val="00650ECA"/>
    <w:rsid w:val="00650F54"/>
    <w:rsid w:val="00651D02"/>
    <w:rsid w:val="006529A8"/>
    <w:rsid w:val="00653328"/>
    <w:rsid w:val="00654849"/>
    <w:rsid w:val="006559BE"/>
    <w:rsid w:val="006574B9"/>
    <w:rsid w:val="00657A74"/>
    <w:rsid w:val="006608A1"/>
    <w:rsid w:val="0066202F"/>
    <w:rsid w:val="00662A5A"/>
    <w:rsid w:val="00663BBB"/>
    <w:rsid w:val="00664116"/>
    <w:rsid w:val="006648F4"/>
    <w:rsid w:val="00664BEC"/>
    <w:rsid w:val="00666B5A"/>
    <w:rsid w:val="00667399"/>
    <w:rsid w:val="006673CB"/>
    <w:rsid w:val="00667424"/>
    <w:rsid w:val="006718AD"/>
    <w:rsid w:val="0067294A"/>
    <w:rsid w:val="0067367B"/>
    <w:rsid w:val="0067483A"/>
    <w:rsid w:val="006755DB"/>
    <w:rsid w:val="0067573E"/>
    <w:rsid w:val="006779F9"/>
    <w:rsid w:val="006802D1"/>
    <w:rsid w:val="00680F71"/>
    <w:rsid w:val="006820F2"/>
    <w:rsid w:val="00683FB0"/>
    <w:rsid w:val="0068691C"/>
    <w:rsid w:val="00692A64"/>
    <w:rsid w:val="006943B1"/>
    <w:rsid w:val="00696C96"/>
    <w:rsid w:val="006A2C11"/>
    <w:rsid w:val="006A5358"/>
    <w:rsid w:val="006A7857"/>
    <w:rsid w:val="006B107F"/>
    <w:rsid w:val="006B120A"/>
    <w:rsid w:val="006B2995"/>
    <w:rsid w:val="006B2B81"/>
    <w:rsid w:val="006B3BD8"/>
    <w:rsid w:val="006B6BE5"/>
    <w:rsid w:val="006C09ED"/>
    <w:rsid w:val="006C2C73"/>
    <w:rsid w:val="006C33F1"/>
    <w:rsid w:val="006C41DD"/>
    <w:rsid w:val="006C44E0"/>
    <w:rsid w:val="006C4F31"/>
    <w:rsid w:val="006C6A94"/>
    <w:rsid w:val="006C6B03"/>
    <w:rsid w:val="006D04D4"/>
    <w:rsid w:val="006D2067"/>
    <w:rsid w:val="006D2154"/>
    <w:rsid w:val="006D3EE8"/>
    <w:rsid w:val="006D59EE"/>
    <w:rsid w:val="006D72E2"/>
    <w:rsid w:val="006D7B3E"/>
    <w:rsid w:val="006D7EDF"/>
    <w:rsid w:val="006D7FDE"/>
    <w:rsid w:val="006D7FF4"/>
    <w:rsid w:val="006E1749"/>
    <w:rsid w:val="006E2307"/>
    <w:rsid w:val="006E3506"/>
    <w:rsid w:val="006E72B1"/>
    <w:rsid w:val="006E7E3B"/>
    <w:rsid w:val="006E7F36"/>
    <w:rsid w:val="006F13F0"/>
    <w:rsid w:val="006F1F60"/>
    <w:rsid w:val="006F280C"/>
    <w:rsid w:val="006F28C2"/>
    <w:rsid w:val="006F3289"/>
    <w:rsid w:val="006F5213"/>
    <w:rsid w:val="006F5A59"/>
    <w:rsid w:val="006F6181"/>
    <w:rsid w:val="006F6954"/>
    <w:rsid w:val="0070206F"/>
    <w:rsid w:val="00702B55"/>
    <w:rsid w:val="0070352A"/>
    <w:rsid w:val="00704582"/>
    <w:rsid w:val="00704CBD"/>
    <w:rsid w:val="007052D8"/>
    <w:rsid w:val="00707B32"/>
    <w:rsid w:val="00707ED5"/>
    <w:rsid w:val="00707F7E"/>
    <w:rsid w:val="00710548"/>
    <w:rsid w:val="00710858"/>
    <w:rsid w:val="00711814"/>
    <w:rsid w:val="007155C0"/>
    <w:rsid w:val="00715A4D"/>
    <w:rsid w:val="00720823"/>
    <w:rsid w:val="00720913"/>
    <w:rsid w:val="00720C8F"/>
    <w:rsid w:val="007219C3"/>
    <w:rsid w:val="00721AEE"/>
    <w:rsid w:val="00723533"/>
    <w:rsid w:val="00723787"/>
    <w:rsid w:val="007238BA"/>
    <w:rsid w:val="00724A11"/>
    <w:rsid w:val="00724B00"/>
    <w:rsid w:val="00724B31"/>
    <w:rsid w:val="00724EC9"/>
    <w:rsid w:val="0072554F"/>
    <w:rsid w:val="00727CF0"/>
    <w:rsid w:val="00730324"/>
    <w:rsid w:val="0073036E"/>
    <w:rsid w:val="0073115D"/>
    <w:rsid w:val="00731D51"/>
    <w:rsid w:val="00732325"/>
    <w:rsid w:val="00732D1C"/>
    <w:rsid w:val="00733BB1"/>
    <w:rsid w:val="00734597"/>
    <w:rsid w:val="0073527D"/>
    <w:rsid w:val="00735357"/>
    <w:rsid w:val="00736039"/>
    <w:rsid w:val="00736B9D"/>
    <w:rsid w:val="007376A3"/>
    <w:rsid w:val="00737A3F"/>
    <w:rsid w:val="00740322"/>
    <w:rsid w:val="00741317"/>
    <w:rsid w:val="00743915"/>
    <w:rsid w:val="00743C36"/>
    <w:rsid w:val="00744B5E"/>
    <w:rsid w:val="00744CC6"/>
    <w:rsid w:val="00745F1D"/>
    <w:rsid w:val="00746213"/>
    <w:rsid w:val="00746973"/>
    <w:rsid w:val="007478A9"/>
    <w:rsid w:val="0075012A"/>
    <w:rsid w:val="00751B35"/>
    <w:rsid w:val="00753FBB"/>
    <w:rsid w:val="0075403F"/>
    <w:rsid w:val="0075501F"/>
    <w:rsid w:val="007556A9"/>
    <w:rsid w:val="007557CE"/>
    <w:rsid w:val="0075586B"/>
    <w:rsid w:val="00755D2A"/>
    <w:rsid w:val="00756D32"/>
    <w:rsid w:val="00757BA4"/>
    <w:rsid w:val="00757BF6"/>
    <w:rsid w:val="00761C2D"/>
    <w:rsid w:val="0076380F"/>
    <w:rsid w:val="007644AB"/>
    <w:rsid w:val="007644B0"/>
    <w:rsid w:val="007644D1"/>
    <w:rsid w:val="0076594D"/>
    <w:rsid w:val="00765A20"/>
    <w:rsid w:val="0076700D"/>
    <w:rsid w:val="0076754B"/>
    <w:rsid w:val="00767728"/>
    <w:rsid w:val="00767F64"/>
    <w:rsid w:val="00771878"/>
    <w:rsid w:val="0077415A"/>
    <w:rsid w:val="0077426D"/>
    <w:rsid w:val="007762F3"/>
    <w:rsid w:val="007764B7"/>
    <w:rsid w:val="00776530"/>
    <w:rsid w:val="0078061F"/>
    <w:rsid w:val="007809C6"/>
    <w:rsid w:val="007813E9"/>
    <w:rsid w:val="00782433"/>
    <w:rsid w:val="00782BA4"/>
    <w:rsid w:val="007836E4"/>
    <w:rsid w:val="007853D0"/>
    <w:rsid w:val="00785832"/>
    <w:rsid w:val="00785F9E"/>
    <w:rsid w:val="00786B25"/>
    <w:rsid w:val="00786CB9"/>
    <w:rsid w:val="00790263"/>
    <w:rsid w:val="00791869"/>
    <w:rsid w:val="00791958"/>
    <w:rsid w:val="00794E48"/>
    <w:rsid w:val="0079623A"/>
    <w:rsid w:val="00796480"/>
    <w:rsid w:val="00796A64"/>
    <w:rsid w:val="00797997"/>
    <w:rsid w:val="007A21AA"/>
    <w:rsid w:val="007A2606"/>
    <w:rsid w:val="007A28AA"/>
    <w:rsid w:val="007A31F0"/>
    <w:rsid w:val="007A5442"/>
    <w:rsid w:val="007A64E5"/>
    <w:rsid w:val="007A690D"/>
    <w:rsid w:val="007A7F68"/>
    <w:rsid w:val="007B14AE"/>
    <w:rsid w:val="007B230C"/>
    <w:rsid w:val="007B2B22"/>
    <w:rsid w:val="007B30A1"/>
    <w:rsid w:val="007B3A70"/>
    <w:rsid w:val="007B3BDC"/>
    <w:rsid w:val="007B60F6"/>
    <w:rsid w:val="007B6A44"/>
    <w:rsid w:val="007B6B82"/>
    <w:rsid w:val="007C0541"/>
    <w:rsid w:val="007C0B97"/>
    <w:rsid w:val="007C1316"/>
    <w:rsid w:val="007C2CFC"/>
    <w:rsid w:val="007C3EA9"/>
    <w:rsid w:val="007C6750"/>
    <w:rsid w:val="007C765B"/>
    <w:rsid w:val="007C783E"/>
    <w:rsid w:val="007D0FB6"/>
    <w:rsid w:val="007D1EF6"/>
    <w:rsid w:val="007D1F08"/>
    <w:rsid w:val="007D2AE2"/>
    <w:rsid w:val="007D2CC5"/>
    <w:rsid w:val="007D3274"/>
    <w:rsid w:val="007D4830"/>
    <w:rsid w:val="007D5D2F"/>
    <w:rsid w:val="007D6155"/>
    <w:rsid w:val="007D76B9"/>
    <w:rsid w:val="007E12AA"/>
    <w:rsid w:val="007E212F"/>
    <w:rsid w:val="007E3F37"/>
    <w:rsid w:val="007E56E3"/>
    <w:rsid w:val="007E6804"/>
    <w:rsid w:val="007E767B"/>
    <w:rsid w:val="007F0980"/>
    <w:rsid w:val="007F1251"/>
    <w:rsid w:val="007F2C90"/>
    <w:rsid w:val="007F5782"/>
    <w:rsid w:val="007F6A62"/>
    <w:rsid w:val="007F6F99"/>
    <w:rsid w:val="008017B6"/>
    <w:rsid w:val="00801C46"/>
    <w:rsid w:val="00802366"/>
    <w:rsid w:val="0080432D"/>
    <w:rsid w:val="0080498F"/>
    <w:rsid w:val="00805005"/>
    <w:rsid w:val="00806C3E"/>
    <w:rsid w:val="00811129"/>
    <w:rsid w:val="0081406C"/>
    <w:rsid w:val="0081491C"/>
    <w:rsid w:val="00823B1E"/>
    <w:rsid w:val="00823FFA"/>
    <w:rsid w:val="00824F25"/>
    <w:rsid w:val="00826FDD"/>
    <w:rsid w:val="00827A07"/>
    <w:rsid w:val="0083038E"/>
    <w:rsid w:val="008315CF"/>
    <w:rsid w:val="008315E9"/>
    <w:rsid w:val="008349EF"/>
    <w:rsid w:val="00834F12"/>
    <w:rsid w:val="0083792C"/>
    <w:rsid w:val="008413E1"/>
    <w:rsid w:val="00842140"/>
    <w:rsid w:val="00844C37"/>
    <w:rsid w:val="00845B76"/>
    <w:rsid w:val="0085192F"/>
    <w:rsid w:val="00852057"/>
    <w:rsid w:val="00853902"/>
    <w:rsid w:val="008551A4"/>
    <w:rsid w:val="0085648A"/>
    <w:rsid w:val="00861E48"/>
    <w:rsid w:val="0086653F"/>
    <w:rsid w:val="008666CD"/>
    <w:rsid w:val="00866F9D"/>
    <w:rsid w:val="008700FC"/>
    <w:rsid w:val="00870406"/>
    <w:rsid w:val="00872497"/>
    <w:rsid w:val="00875341"/>
    <w:rsid w:val="00875F40"/>
    <w:rsid w:val="00876607"/>
    <w:rsid w:val="008767F4"/>
    <w:rsid w:val="008771A9"/>
    <w:rsid w:val="00877ED0"/>
    <w:rsid w:val="00880EA9"/>
    <w:rsid w:val="00881101"/>
    <w:rsid w:val="00881622"/>
    <w:rsid w:val="0088193B"/>
    <w:rsid w:val="008823B9"/>
    <w:rsid w:val="00883290"/>
    <w:rsid w:val="00883A20"/>
    <w:rsid w:val="00884E74"/>
    <w:rsid w:val="00884E7B"/>
    <w:rsid w:val="00885576"/>
    <w:rsid w:val="00885A0E"/>
    <w:rsid w:val="008860DC"/>
    <w:rsid w:val="00886539"/>
    <w:rsid w:val="00887E50"/>
    <w:rsid w:val="00892A50"/>
    <w:rsid w:val="0089386A"/>
    <w:rsid w:val="008942E0"/>
    <w:rsid w:val="00895FD6"/>
    <w:rsid w:val="00896AF0"/>
    <w:rsid w:val="008977CA"/>
    <w:rsid w:val="008A0660"/>
    <w:rsid w:val="008A22B5"/>
    <w:rsid w:val="008A24C2"/>
    <w:rsid w:val="008A2719"/>
    <w:rsid w:val="008A3B6A"/>
    <w:rsid w:val="008A69FE"/>
    <w:rsid w:val="008A6EC3"/>
    <w:rsid w:val="008A766B"/>
    <w:rsid w:val="008A7DDB"/>
    <w:rsid w:val="008B4084"/>
    <w:rsid w:val="008B41C6"/>
    <w:rsid w:val="008B59DA"/>
    <w:rsid w:val="008C06B5"/>
    <w:rsid w:val="008C3329"/>
    <w:rsid w:val="008C4E2E"/>
    <w:rsid w:val="008C6AE6"/>
    <w:rsid w:val="008D024B"/>
    <w:rsid w:val="008D024C"/>
    <w:rsid w:val="008D1081"/>
    <w:rsid w:val="008D21DC"/>
    <w:rsid w:val="008D2493"/>
    <w:rsid w:val="008D3122"/>
    <w:rsid w:val="008D44C7"/>
    <w:rsid w:val="008D4753"/>
    <w:rsid w:val="008D6229"/>
    <w:rsid w:val="008D6F0E"/>
    <w:rsid w:val="008D772B"/>
    <w:rsid w:val="008E1C3F"/>
    <w:rsid w:val="008E3F30"/>
    <w:rsid w:val="008E41A2"/>
    <w:rsid w:val="008E4B03"/>
    <w:rsid w:val="008E6257"/>
    <w:rsid w:val="008E6601"/>
    <w:rsid w:val="008E794A"/>
    <w:rsid w:val="008E7988"/>
    <w:rsid w:val="008E7AE5"/>
    <w:rsid w:val="008F0318"/>
    <w:rsid w:val="008F1C4A"/>
    <w:rsid w:val="008F345F"/>
    <w:rsid w:val="008F48A7"/>
    <w:rsid w:val="008F4DA8"/>
    <w:rsid w:val="008F6481"/>
    <w:rsid w:val="008F6919"/>
    <w:rsid w:val="008F7C52"/>
    <w:rsid w:val="008F7EBC"/>
    <w:rsid w:val="00901B4A"/>
    <w:rsid w:val="00903E86"/>
    <w:rsid w:val="00904639"/>
    <w:rsid w:val="00905B2B"/>
    <w:rsid w:val="00906DC4"/>
    <w:rsid w:val="00906E80"/>
    <w:rsid w:val="009073B3"/>
    <w:rsid w:val="009111A1"/>
    <w:rsid w:val="00911368"/>
    <w:rsid w:val="00911605"/>
    <w:rsid w:val="00912321"/>
    <w:rsid w:val="00914D6B"/>
    <w:rsid w:val="00915A52"/>
    <w:rsid w:val="00915A95"/>
    <w:rsid w:val="00915D7D"/>
    <w:rsid w:val="00917D4D"/>
    <w:rsid w:val="009208AA"/>
    <w:rsid w:val="00922605"/>
    <w:rsid w:val="00924932"/>
    <w:rsid w:val="00924CEE"/>
    <w:rsid w:val="00924E98"/>
    <w:rsid w:val="009267FA"/>
    <w:rsid w:val="0092722B"/>
    <w:rsid w:val="00927947"/>
    <w:rsid w:val="00931CAE"/>
    <w:rsid w:val="009352DF"/>
    <w:rsid w:val="009369B4"/>
    <w:rsid w:val="00936FC5"/>
    <w:rsid w:val="0093710E"/>
    <w:rsid w:val="00937AF2"/>
    <w:rsid w:val="009403BA"/>
    <w:rsid w:val="00940819"/>
    <w:rsid w:val="00941412"/>
    <w:rsid w:val="00942816"/>
    <w:rsid w:val="00943C67"/>
    <w:rsid w:val="00944E46"/>
    <w:rsid w:val="009453F0"/>
    <w:rsid w:val="00946220"/>
    <w:rsid w:val="00946C04"/>
    <w:rsid w:val="00947646"/>
    <w:rsid w:val="00947A4D"/>
    <w:rsid w:val="00947AAF"/>
    <w:rsid w:val="00947E23"/>
    <w:rsid w:val="00951194"/>
    <w:rsid w:val="00951DFD"/>
    <w:rsid w:val="00952D55"/>
    <w:rsid w:val="00953C4A"/>
    <w:rsid w:val="00955B44"/>
    <w:rsid w:val="0095788A"/>
    <w:rsid w:val="00960676"/>
    <w:rsid w:val="009611C3"/>
    <w:rsid w:val="009624D9"/>
    <w:rsid w:val="00962728"/>
    <w:rsid w:val="00962A23"/>
    <w:rsid w:val="009636DE"/>
    <w:rsid w:val="009645CF"/>
    <w:rsid w:val="0096580A"/>
    <w:rsid w:val="00965FA4"/>
    <w:rsid w:val="0096728F"/>
    <w:rsid w:val="00967506"/>
    <w:rsid w:val="0097106E"/>
    <w:rsid w:val="009746C0"/>
    <w:rsid w:val="00974B74"/>
    <w:rsid w:val="009759E6"/>
    <w:rsid w:val="00975C7D"/>
    <w:rsid w:val="00976A2D"/>
    <w:rsid w:val="00976E54"/>
    <w:rsid w:val="009770CC"/>
    <w:rsid w:val="00977BE1"/>
    <w:rsid w:val="009808D4"/>
    <w:rsid w:val="00980BC6"/>
    <w:rsid w:val="009830DA"/>
    <w:rsid w:val="00984BEB"/>
    <w:rsid w:val="00986E76"/>
    <w:rsid w:val="0098711A"/>
    <w:rsid w:val="00990154"/>
    <w:rsid w:val="00990CC8"/>
    <w:rsid w:val="00991108"/>
    <w:rsid w:val="00991B14"/>
    <w:rsid w:val="00991C02"/>
    <w:rsid w:val="00992554"/>
    <w:rsid w:val="00993DA0"/>
    <w:rsid w:val="0099463A"/>
    <w:rsid w:val="009953D9"/>
    <w:rsid w:val="009964CC"/>
    <w:rsid w:val="00996EC4"/>
    <w:rsid w:val="00997687"/>
    <w:rsid w:val="00997E8C"/>
    <w:rsid w:val="009A0263"/>
    <w:rsid w:val="009A0268"/>
    <w:rsid w:val="009A0AB5"/>
    <w:rsid w:val="009A2C28"/>
    <w:rsid w:val="009A46B4"/>
    <w:rsid w:val="009A4E49"/>
    <w:rsid w:val="009A555E"/>
    <w:rsid w:val="009A58F4"/>
    <w:rsid w:val="009A7A1F"/>
    <w:rsid w:val="009B1A43"/>
    <w:rsid w:val="009B2579"/>
    <w:rsid w:val="009B2AF9"/>
    <w:rsid w:val="009B52E5"/>
    <w:rsid w:val="009B5A78"/>
    <w:rsid w:val="009B66A4"/>
    <w:rsid w:val="009B6DFA"/>
    <w:rsid w:val="009B7201"/>
    <w:rsid w:val="009C04F7"/>
    <w:rsid w:val="009C2177"/>
    <w:rsid w:val="009C2960"/>
    <w:rsid w:val="009C3BF8"/>
    <w:rsid w:val="009C5B17"/>
    <w:rsid w:val="009C7428"/>
    <w:rsid w:val="009C762E"/>
    <w:rsid w:val="009D0CE4"/>
    <w:rsid w:val="009D169C"/>
    <w:rsid w:val="009D3FFC"/>
    <w:rsid w:val="009D5799"/>
    <w:rsid w:val="009D6CF8"/>
    <w:rsid w:val="009D7E2D"/>
    <w:rsid w:val="009E03CA"/>
    <w:rsid w:val="009E3A0F"/>
    <w:rsid w:val="009E3E9D"/>
    <w:rsid w:val="009E4F82"/>
    <w:rsid w:val="009F2D4D"/>
    <w:rsid w:val="009F33BD"/>
    <w:rsid w:val="009F4179"/>
    <w:rsid w:val="009F42B8"/>
    <w:rsid w:val="009F5E1A"/>
    <w:rsid w:val="009F6485"/>
    <w:rsid w:val="009F701C"/>
    <w:rsid w:val="00A0056C"/>
    <w:rsid w:val="00A01A0E"/>
    <w:rsid w:val="00A03318"/>
    <w:rsid w:val="00A0399D"/>
    <w:rsid w:val="00A05852"/>
    <w:rsid w:val="00A063B7"/>
    <w:rsid w:val="00A06820"/>
    <w:rsid w:val="00A07ABA"/>
    <w:rsid w:val="00A113BF"/>
    <w:rsid w:val="00A12625"/>
    <w:rsid w:val="00A12B24"/>
    <w:rsid w:val="00A13445"/>
    <w:rsid w:val="00A14B4C"/>
    <w:rsid w:val="00A15B4E"/>
    <w:rsid w:val="00A1643C"/>
    <w:rsid w:val="00A1670E"/>
    <w:rsid w:val="00A1739E"/>
    <w:rsid w:val="00A20132"/>
    <w:rsid w:val="00A20F49"/>
    <w:rsid w:val="00A21AD4"/>
    <w:rsid w:val="00A21CBA"/>
    <w:rsid w:val="00A232BA"/>
    <w:rsid w:val="00A234EA"/>
    <w:rsid w:val="00A23783"/>
    <w:rsid w:val="00A23D00"/>
    <w:rsid w:val="00A24CA6"/>
    <w:rsid w:val="00A27263"/>
    <w:rsid w:val="00A304E0"/>
    <w:rsid w:val="00A30F07"/>
    <w:rsid w:val="00A32AAC"/>
    <w:rsid w:val="00A32AB8"/>
    <w:rsid w:val="00A35343"/>
    <w:rsid w:val="00A36B67"/>
    <w:rsid w:val="00A371F5"/>
    <w:rsid w:val="00A37502"/>
    <w:rsid w:val="00A402A8"/>
    <w:rsid w:val="00A404F1"/>
    <w:rsid w:val="00A40687"/>
    <w:rsid w:val="00A40729"/>
    <w:rsid w:val="00A40735"/>
    <w:rsid w:val="00A441C2"/>
    <w:rsid w:val="00A450FF"/>
    <w:rsid w:val="00A4657C"/>
    <w:rsid w:val="00A47291"/>
    <w:rsid w:val="00A5023F"/>
    <w:rsid w:val="00A512CB"/>
    <w:rsid w:val="00A517EE"/>
    <w:rsid w:val="00A52832"/>
    <w:rsid w:val="00A52FBF"/>
    <w:rsid w:val="00A53C6E"/>
    <w:rsid w:val="00A547A2"/>
    <w:rsid w:val="00A54D94"/>
    <w:rsid w:val="00A55BC9"/>
    <w:rsid w:val="00A562F7"/>
    <w:rsid w:val="00A56330"/>
    <w:rsid w:val="00A5679D"/>
    <w:rsid w:val="00A606D1"/>
    <w:rsid w:val="00A62CEA"/>
    <w:rsid w:val="00A65B79"/>
    <w:rsid w:val="00A663A5"/>
    <w:rsid w:val="00A7059B"/>
    <w:rsid w:val="00A7333B"/>
    <w:rsid w:val="00A73D26"/>
    <w:rsid w:val="00A75623"/>
    <w:rsid w:val="00A7677E"/>
    <w:rsid w:val="00A769F9"/>
    <w:rsid w:val="00A76DF7"/>
    <w:rsid w:val="00A76FD2"/>
    <w:rsid w:val="00A8092E"/>
    <w:rsid w:val="00A80F7E"/>
    <w:rsid w:val="00A812D2"/>
    <w:rsid w:val="00A82BD3"/>
    <w:rsid w:val="00A8431A"/>
    <w:rsid w:val="00A85EFC"/>
    <w:rsid w:val="00A93F42"/>
    <w:rsid w:val="00A94A8F"/>
    <w:rsid w:val="00A95164"/>
    <w:rsid w:val="00A953BB"/>
    <w:rsid w:val="00A95D6A"/>
    <w:rsid w:val="00AA0667"/>
    <w:rsid w:val="00AA1A61"/>
    <w:rsid w:val="00AA1DAA"/>
    <w:rsid w:val="00AA2378"/>
    <w:rsid w:val="00AA24E3"/>
    <w:rsid w:val="00AA2BA3"/>
    <w:rsid w:val="00AA2F3B"/>
    <w:rsid w:val="00AA5B21"/>
    <w:rsid w:val="00AA629C"/>
    <w:rsid w:val="00AA67AA"/>
    <w:rsid w:val="00AA68AB"/>
    <w:rsid w:val="00AB1AC4"/>
    <w:rsid w:val="00AB3275"/>
    <w:rsid w:val="00AB334B"/>
    <w:rsid w:val="00AB40C2"/>
    <w:rsid w:val="00AB4B41"/>
    <w:rsid w:val="00AB4B86"/>
    <w:rsid w:val="00AB4E6E"/>
    <w:rsid w:val="00AC01B1"/>
    <w:rsid w:val="00AC1A6A"/>
    <w:rsid w:val="00AC1AA9"/>
    <w:rsid w:val="00AC42A5"/>
    <w:rsid w:val="00AC4379"/>
    <w:rsid w:val="00AC5240"/>
    <w:rsid w:val="00AC578B"/>
    <w:rsid w:val="00AC63ED"/>
    <w:rsid w:val="00AC64ED"/>
    <w:rsid w:val="00AC7866"/>
    <w:rsid w:val="00AD12D8"/>
    <w:rsid w:val="00AD14B2"/>
    <w:rsid w:val="00AD15CC"/>
    <w:rsid w:val="00AD17C9"/>
    <w:rsid w:val="00AD24AC"/>
    <w:rsid w:val="00AD3532"/>
    <w:rsid w:val="00AD355F"/>
    <w:rsid w:val="00AD377C"/>
    <w:rsid w:val="00AD43A6"/>
    <w:rsid w:val="00AD56EA"/>
    <w:rsid w:val="00AE125A"/>
    <w:rsid w:val="00AE3286"/>
    <w:rsid w:val="00AE6576"/>
    <w:rsid w:val="00AE7B45"/>
    <w:rsid w:val="00AF1DD3"/>
    <w:rsid w:val="00AF3431"/>
    <w:rsid w:val="00B00D61"/>
    <w:rsid w:val="00B00ED0"/>
    <w:rsid w:val="00B017AE"/>
    <w:rsid w:val="00B03139"/>
    <w:rsid w:val="00B03621"/>
    <w:rsid w:val="00B03AC0"/>
    <w:rsid w:val="00B03C58"/>
    <w:rsid w:val="00B04996"/>
    <w:rsid w:val="00B05AD4"/>
    <w:rsid w:val="00B06898"/>
    <w:rsid w:val="00B07498"/>
    <w:rsid w:val="00B103E5"/>
    <w:rsid w:val="00B12159"/>
    <w:rsid w:val="00B12A3B"/>
    <w:rsid w:val="00B12DC0"/>
    <w:rsid w:val="00B178F9"/>
    <w:rsid w:val="00B208B4"/>
    <w:rsid w:val="00B21B97"/>
    <w:rsid w:val="00B233B8"/>
    <w:rsid w:val="00B24179"/>
    <w:rsid w:val="00B245FB"/>
    <w:rsid w:val="00B25412"/>
    <w:rsid w:val="00B25727"/>
    <w:rsid w:val="00B26ABD"/>
    <w:rsid w:val="00B27B29"/>
    <w:rsid w:val="00B31239"/>
    <w:rsid w:val="00B33C6F"/>
    <w:rsid w:val="00B33DF1"/>
    <w:rsid w:val="00B34C84"/>
    <w:rsid w:val="00B36999"/>
    <w:rsid w:val="00B36DC8"/>
    <w:rsid w:val="00B37605"/>
    <w:rsid w:val="00B37AF7"/>
    <w:rsid w:val="00B403C8"/>
    <w:rsid w:val="00B40B51"/>
    <w:rsid w:val="00B40D11"/>
    <w:rsid w:val="00B42BCD"/>
    <w:rsid w:val="00B42C9B"/>
    <w:rsid w:val="00B50E07"/>
    <w:rsid w:val="00B523C7"/>
    <w:rsid w:val="00B542B9"/>
    <w:rsid w:val="00B54773"/>
    <w:rsid w:val="00B54C05"/>
    <w:rsid w:val="00B54F3C"/>
    <w:rsid w:val="00B56E03"/>
    <w:rsid w:val="00B578DD"/>
    <w:rsid w:val="00B603AB"/>
    <w:rsid w:val="00B628E2"/>
    <w:rsid w:val="00B641D1"/>
    <w:rsid w:val="00B65424"/>
    <w:rsid w:val="00B656EC"/>
    <w:rsid w:val="00B674C5"/>
    <w:rsid w:val="00B7047E"/>
    <w:rsid w:val="00B7090E"/>
    <w:rsid w:val="00B71CA2"/>
    <w:rsid w:val="00B73AC4"/>
    <w:rsid w:val="00B73D44"/>
    <w:rsid w:val="00B73DFE"/>
    <w:rsid w:val="00B73FC4"/>
    <w:rsid w:val="00B75607"/>
    <w:rsid w:val="00B75D1B"/>
    <w:rsid w:val="00B76FCF"/>
    <w:rsid w:val="00B77EBE"/>
    <w:rsid w:val="00B80C7E"/>
    <w:rsid w:val="00B80D19"/>
    <w:rsid w:val="00B831CC"/>
    <w:rsid w:val="00B83D09"/>
    <w:rsid w:val="00B84EFF"/>
    <w:rsid w:val="00B856DE"/>
    <w:rsid w:val="00B86F58"/>
    <w:rsid w:val="00B910DC"/>
    <w:rsid w:val="00B9371F"/>
    <w:rsid w:val="00B93819"/>
    <w:rsid w:val="00B939E9"/>
    <w:rsid w:val="00B9464B"/>
    <w:rsid w:val="00B952BB"/>
    <w:rsid w:val="00B959B9"/>
    <w:rsid w:val="00BA00B0"/>
    <w:rsid w:val="00BA13B4"/>
    <w:rsid w:val="00BA1653"/>
    <w:rsid w:val="00BA1BF3"/>
    <w:rsid w:val="00BA21A3"/>
    <w:rsid w:val="00BA2EC4"/>
    <w:rsid w:val="00BA30E1"/>
    <w:rsid w:val="00BA3D2E"/>
    <w:rsid w:val="00BA6BCC"/>
    <w:rsid w:val="00BA71BB"/>
    <w:rsid w:val="00BA7D88"/>
    <w:rsid w:val="00BA7FB3"/>
    <w:rsid w:val="00BB2274"/>
    <w:rsid w:val="00BB367D"/>
    <w:rsid w:val="00BB38A9"/>
    <w:rsid w:val="00BB4976"/>
    <w:rsid w:val="00BB54B1"/>
    <w:rsid w:val="00BB57CD"/>
    <w:rsid w:val="00BC0CCB"/>
    <w:rsid w:val="00BC0EC4"/>
    <w:rsid w:val="00BC13F7"/>
    <w:rsid w:val="00BC1B06"/>
    <w:rsid w:val="00BC398E"/>
    <w:rsid w:val="00BC39F4"/>
    <w:rsid w:val="00BC3F3B"/>
    <w:rsid w:val="00BC5567"/>
    <w:rsid w:val="00BC5E5E"/>
    <w:rsid w:val="00BD1475"/>
    <w:rsid w:val="00BD2471"/>
    <w:rsid w:val="00BD4A84"/>
    <w:rsid w:val="00BD4DAF"/>
    <w:rsid w:val="00BD6C10"/>
    <w:rsid w:val="00BE1DAF"/>
    <w:rsid w:val="00BE3595"/>
    <w:rsid w:val="00BE4410"/>
    <w:rsid w:val="00BE4627"/>
    <w:rsid w:val="00BE54A8"/>
    <w:rsid w:val="00BE677D"/>
    <w:rsid w:val="00BF2571"/>
    <w:rsid w:val="00BF3724"/>
    <w:rsid w:val="00BF4A76"/>
    <w:rsid w:val="00BF4C10"/>
    <w:rsid w:val="00BF590A"/>
    <w:rsid w:val="00BF6067"/>
    <w:rsid w:val="00BF721F"/>
    <w:rsid w:val="00C00F97"/>
    <w:rsid w:val="00C018AC"/>
    <w:rsid w:val="00C037DD"/>
    <w:rsid w:val="00C057C7"/>
    <w:rsid w:val="00C05A5A"/>
    <w:rsid w:val="00C06DAE"/>
    <w:rsid w:val="00C0745D"/>
    <w:rsid w:val="00C11281"/>
    <w:rsid w:val="00C12B98"/>
    <w:rsid w:val="00C1332F"/>
    <w:rsid w:val="00C15130"/>
    <w:rsid w:val="00C161FA"/>
    <w:rsid w:val="00C163AB"/>
    <w:rsid w:val="00C16FD2"/>
    <w:rsid w:val="00C17140"/>
    <w:rsid w:val="00C17F6E"/>
    <w:rsid w:val="00C20704"/>
    <w:rsid w:val="00C216FB"/>
    <w:rsid w:val="00C22DD2"/>
    <w:rsid w:val="00C22FF1"/>
    <w:rsid w:val="00C230A7"/>
    <w:rsid w:val="00C24692"/>
    <w:rsid w:val="00C24AE2"/>
    <w:rsid w:val="00C252DB"/>
    <w:rsid w:val="00C263E1"/>
    <w:rsid w:val="00C27C04"/>
    <w:rsid w:val="00C31E73"/>
    <w:rsid w:val="00C325A8"/>
    <w:rsid w:val="00C3556D"/>
    <w:rsid w:val="00C3638F"/>
    <w:rsid w:val="00C36B00"/>
    <w:rsid w:val="00C36B24"/>
    <w:rsid w:val="00C371CE"/>
    <w:rsid w:val="00C3788A"/>
    <w:rsid w:val="00C3794D"/>
    <w:rsid w:val="00C40C67"/>
    <w:rsid w:val="00C43E63"/>
    <w:rsid w:val="00C43F7F"/>
    <w:rsid w:val="00C450AA"/>
    <w:rsid w:val="00C461F6"/>
    <w:rsid w:val="00C46519"/>
    <w:rsid w:val="00C46632"/>
    <w:rsid w:val="00C47C12"/>
    <w:rsid w:val="00C5073B"/>
    <w:rsid w:val="00C51AFD"/>
    <w:rsid w:val="00C53CC1"/>
    <w:rsid w:val="00C53D6D"/>
    <w:rsid w:val="00C552E5"/>
    <w:rsid w:val="00C56754"/>
    <w:rsid w:val="00C56CE3"/>
    <w:rsid w:val="00C57C32"/>
    <w:rsid w:val="00C57C9F"/>
    <w:rsid w:val="00C6139F"/>
    <w:rsid w:val="00C62A84"/>
    <w:rsid w:val="00C6313A"/>
    <w:rsid w:val="00C649F2"/>
    <w:rsid w:val="00C6548B"/>
    <w:rsid w:val="00C66DF8"/>
    <w:rsid w:val="00C67F82"/>
    <w:rsid w:val="00C72319"/>
    <w:rsid w:val="00C72C2A"/>
    <w:rsid w:val="00C7577B"/>
    <w:rsid w:val="00C76B65"/>
    <w:rsid w:val="00C76DCA"/>
    <w:rsid w:val="00C76F74"/>
    <w:rsid w:val="00C80016"/>
    <w:rsid w:val="00C80650"/>
    <w:rsid w:val="00C80FA2"/>
    <w:rsid w:val="00C81121"/>
    <w:rsid w:val="00C81418"/>
    <w:rsid w:val="00C81B8E"/>
    <w:rsid w:val="00C81E50"/>
    <w:rsid w:val="00C81F5B"/>
    <w:rsid w:val="00C82055"/>
    <w:rsid w:val="00C82D06"/>
    <w:rsid w:val="00C831B0"/>
    <w:rsid w:val="00C831E8"/>
    <w:rsid w:val="00C8457A"/>
    <w:rsid w:val="00C8493B"/>
    <w:rsid w:val="00C86050"/>
    <w:rsid w:val="00C86A5A"/>
    <w:rsid w:val="00C9173F"/>
    <w:rsid w:val="00C9265D"/>
    <w:rsid w:val="00C93D86"/>
    <w:rsid w:val="00C951A9"/>
    <w:rsid w:val="00CA0F32"/>
    <w:rsid w:val="00CA206E"/>
    <w:rsid w:val="00CA3059"/>
    <w:rsid w:val="00CA6021"/>
    <w:rsid w:val="00CA642A"/>
    <w:rsid w:val="00CA67A6"/>
    <w:rsid w:val="00CA689C"/>
    <w:rsid w:val="00CA7193"/>
    <w:rsid w:val="00CB0D90"/>
    <w:rsid w:val="00CB22CC"/>
    <w:rsid w:val="00CB2834"/>
    <w:rsid w:val="00CB308D"/>
    <w:rsid w:val="00CB46C0"/>
    <w:rsid w:val="00CB4C9F"/>
    <w:rsid w:val="00CB4E98"/>
    <w:rsid w:val="00CB6B3D"/>
    <w:rsid w:val="00CB7787"/>
    <w:rsid w:val="00CC34E5"/>
    <w:rsid w:val="00CC3590"/>
    <w:rsid w:val="00CC398C"/>
    <w:rsid w:val="00CC6317"/>
    <w:rsid w:val="00CC6C3C"/>
    <w:rsid w:val="00CD03FC"/>
    <w:rsid w:val="00CD0632"/>
    <w:rsid w:val="00CD2514"/>
    <w:rsid w:val="00CD26E8"/>
    <w:rsid w:val="00CD2F6F"/>
    <w:rsid w:val="00CD3F21"/>
    <w:rsid w:val="00CD41D0"/>
    <w:rsid w:val="00CD4469"/>
    <w:rsid w:val="00CD5C7A"/>
    <w:rsid w:val="00CD5E51"/>
    <w:rsid w:val="00CE03D9"/>
    <w:rsid w:val="00CE50D9"/>
    <w:rsid w:val="00CE513D"/>
    <w:rsid w:val="00CE543B"/>
    <w:rsid w:val="00CE74C5"/>
    <w:rsid w:val="00CF08AD"/>
    <w:rsid w:val="00CF1C98"/>
    <w:rsid w:val="00CF2560"/>
    <w:rsid w:val="00CF354D"/>
    <w:rsid w:val="00CF5E71"/>
    <w:rsid w:val="00CF60A9"/>
    <w:rsid w:val="00CF673B"/>
    <w:rsid w:val="00D00584"/>
    <w:rsid w:val="00D0062C"/>
    <w:rsid w:val="00D00EDE"/>
    <w:rsid w:val="00D01849"/>
    <w:rsid w:val="00D03709"/>
    <w:rsid w:val="00D04613"/>
    <w:rsid w:val="00D04A4C"/>
    <w:rsid w:val="00D056BE"/>
    <w:rsid w:val="00D05A66"/>
    <w:rsid w:val="00D05AA3"/>
    <w:rsid w:val="00D06121"/>
    <w:rsid w:val="00D073F0"/>
    <w:rsid w:val="00D10CBE"/>
    <w:rsid w:val="00D10DDE"/>
    <w:rsid w:val="00D11FC5"/>
    <w:rsid w:val="00D12162"/>
    <w:rsid w:val="00D12BCE"/>
    <w:rsid w:val="00D13377"/>
    <w:rsid w:val="00D13F2C"/>
    <w:rsid w:val="00D14E6F"/>
    <w:rsid w:val="00D16028"/>
    <w:rsid w:val="00D16A41"/>
    <w:rsid w:val="00D16C68"/>
    <w:rsid w:val="00D177F6"/>
    <w:rsid w:val="00D20762"/>
    <w:rsid w:val="00D20B6A"/>
    <w:rsid w:val="00D21125"/>
    <w:rsid w:val="00D21EBB"/>
    <w:rsid w:val="00D22D27"/>
    <w:rsid w:val="00D231B4"/>
    <w:rsid w:val="00D236A1"/>
    <w:rsid w:val="00D26218"/>
    <w:rsid w:val="00D26813"/>
    <w:rsid w:val="00D26820"/>
    <w:rsid w:val="00D26F69"/>
    <w:rsid w:val="00D277AC"/>
    <w:rsid w:val="00D307A0"/>
    <w:rsid w:val="00D30847"/>
    <w:rsid w:val="00D3131A"/>
    <w:rsid w:val="00D319F0"/>
    <w:rsid w:val="00D3376E"/>
    <w:rsid w:val="00D36C9F"/>
    <w:rsid w:val="00D4386C"/>
    <w:rsid w:val="00D452C4"/>
    <w:rsid w:val="00D470B5"/>
    <w:rsid w:val="00D4782F"/>
    <w:rsid w:val="00D54008"/>
    <w:rsid w:val="00D55494"/>
    <w:rsid w:val="00D55F38"/>
    <w:rsid w:val="00D57115"/>
    <w:rsid w:val="00D57150"/>
    <w:rsid w:val="00D576DA"/>
    <w:rsid w:val="00D57B4F"/>
    <w:rsid w:val="00D60637"/>
    <w:rsid w:val="00D635EE"/>
    <w:rsid w:val="00D65221"/>
    <w:rsid w:val="00D664CF"/>
    <w:rsid w:val="00D66AE9"/>
    <w:rsid w:val="00D67FF8"/>
    <w:rsid w:val="00D72009"/>
    <w:rsid w:val="00D72F2F"/>
    <w:rsid w:val="00D732E5"/>
    <w:rsid w:val="00D736D9"/>
    <w:rsid w:val="00D743C1"/>
    <w:rsid w:val="00D74C9B"/>
    <w:rsid w:val="00D7675A"/>
    <w:rsid w:val="00D76BDF"/>
    <w:rsid w:val="00D77415"/>
    <w:rsid w:val="00D80AC8"/>
    <w:rsid w:val="00D82E26"/>
    <w:rsid w:val="00D831B0"/>
    <w:rsid w:val="00D83EA7"/>
    <w:rsid w:val="00D84404"/>
    <w:rsid w:val="00D84984"/>
    <w:rsid w:val="00D866B0"/>
    <w:rsid w:val="00D8690F"/>
    <w:rsid w:val="00D87703"/>
    <w:rsid w:val="00D90A16"/>
    <w:rsid w:val="00D90A6B"/>
    <w:rsid w:val="00D913EC"/>
    <w:rsid w:val="00D92469"/>
    <w:rsid w:val="00D92936"/>
    <w:rsid w:val="00D92AA3"/>
    <w:rsid w:val="00D94037"/>
    <w:rsid w:val="00D940EB"/>
    <w:rsid w:val="00D95115"/>
    <w:rsid w:val="00D97A3B"/>
    <w:rsid w:val="00DA0D24"/>
    <w:rsid w:val="00DA1A81"/>
    <w:rsid w:val="00DA1F77"/>
    <w:rsid w:val="00DA21DE"/>
    <w:rsid w:val="00DA2401"/>
    <w:rsid w:val="00DA2486"/>
    <w:rsid w:val="00DA5F71"/>
    <w:rsid w:val="00DA6374"/>
    <w:rsid w:val="00DA6963"/>
    <w:rsid w:val="00DB18DA"/>
    <w:rsid w:val="00DB1DDE"/>
    <w:rsid w:val="00DB29A5"/>
    <w:rsid w:val="00DB4429"/>
    <w:rsid w:val="00DB4BE4"/>
    <w:rsid w:val="00DB51C9"/>
    <w:rsid w:val="00DB59B2"/>
    <w:rsid w:val="00DB5ACE"/>
    <w:rsid w:val="00DB5DD2"/>
    <w:rsid w:val="00DB6B9F"/>
    <w:rsid w:val="00DB6FC0"/>
    <w:rsid w:val="00DB74ED"/>
    <w:rsid w:val="00DB7C61"/>
    <w:rsid w:val="00DC0BC9"/>
    <w:rsid w:val="00DC126B"/>
    <w:rsid w:val="00DC12EA"/>
    <w:rsid w:val="00DC1E30"/>
    <w:rsid w:val="00DC2CBA"/>
    <w:rsid w:val="00DC4410"/>
    <w:rsid w:val="00DC639D"/>
    <w:rsid w:val="00DD2EED"/>
    <w:rsid w:val="00DD43DE"/>
    <w:rsid w:val="00DD5C90"/>
    <w:rsid w:val="00DD6A1A"/>
    <w:rsid w:val="00DD6D4D"/>
    <w:rsid w:val="00DD7E46"/>
    <w:rsid w:val="00DE06FB"/>
    <w:rsid w:val="00DE0A75"/>
    <w:rsid w:val="00DE3931"/>
    <w:rsid w:val="00DE51AD"/>
    <w:rsid w:val="00DE5AFA"/>
    <w:rsid w:val="00DE5DF0"/>
    <w:rsid w:val="00DE781D"/>
    <w:rsid w:val="00DF07AD"/>
    <w:rsid w:val="00DF13B8"/>
    <w:rsid w:val="00DF13D5"/>
    <w:rsid w:val="00DF172A"/>
    <w:rsid w:val="00DF27FC"/>
    <w:rsid w:val="00DF2C45"/>
    <w:rsid w:val="00DF3FBC"/>
    <w:rsid w:val="00DF4A50"/>
    <w:rsid w:val="00DF5036"/>
    <w:rsid w:val="00DF508C"/>
    <w:rsid w:val="00DF509A"/>
    <w:rsid w:val="00DF54B5"/>
    <w:rsid w:val="00DF640C"/>
    <w:rsid w:val="00DF7681"/>
    <w:rsid w:val="00DF76EF"/>
    <w:rsid w:val="00DF7812"/>
    <w:rsid w:val="00DF790F"/>
    <w:rsid w:val="00E01607"/>
    <w:rsid w:val="00E01A79"/>
    <w:rsid w:val="00E01E00"/>
    <w:rsid w:val="00E03AC0"/>
    <w:rsid w:val="00E0665E"/>
    <w:rsid w:val="00E06783"/>
    <w:rsid w:val="00E073CC"/>
    <w:rsid w:val="00E07543"/>
    <w:rsid w:val="00E1021A"/>
    <w:rsid w:val="00E10D8F"/>
    <w:rsid w:val="00E10F54"/>
    <w:rsid w:val="00E11A34"/>
    <w:rsid w:val="00E14E51"/>
    <w:rsid w:val="00E20129"/>
    <w:rsid w:val="00E23062"/>
    <w:rsid w:val="00E24204"/>
    <w:rsid w:val="00E24549"/>
    <w:rsid w:val="00E24B91"/>
    <w:rsid w:val="00E2595A"/>
    <w:rsid w:val="00E27690"/>
    <w:rsid w:val="00E27B23"/>
    <w:rsid w:val="00E30340"/>
    <w:rsid w:val="00E30A25"/>
    <w:rsid w:val="00E314C1"/>
    <w:rsid w:val="00E325BB"/>
    <w:rsid w:val="00E32641"/>
    <w:rsid w:val="00E34632"/>
    <w:rsid w:val="00E36B31"/>
    <w:rsid w:val="00E36C7B"/>
    <w:rsid w:val="00E40D4C"/>
    <w:rsid w:val="00E40E13"/>
    <w:rsid w:val="00E43425"/>
    <w:rsid w:val="00E50EB3"/>
    <w:rsid w:val="00E51A44"/>
    <w:rsid w:val="00E535A1"/>
    <w:rsid w:val="00E53CA0"/>
    <w:rsid w:val="00E54EE3"/>
    <w:rsid w:val="00E55646"/>
    <w:rsid w:val="00E561C5"/>
    <w:rsid w:val="00E6082C"/>
    <w:rsid w:val="00E613AA"/>
    <w:rsid w:val="00E624FB"/>
    <w:rsid w:val="00E62F8C"/>
    <w:rsid w:val="00E636DA"/>
    <w:rsid w:val="00E64EDD"/>
    <w:rsid w:val="00E674A6"/>
    <w:rsid w:val="00E67A9E"/>
    <w:rsid w:val="00E717E0"/>
    <w:rsid w:val="00E73255"/>
    <w:rsid w:val="00E74F01"/>
    <w:rsid w:val="00E758CE"/>
    <w:rsid w:val="00E75D45"/>
    <w:rsid w:val="00E7658F"/>
    <w:rsid w:val="00E8196A"/>
    <w:rsid w:val="00E826D7"/>
    <w:rsid w:val="00E82872"/>
    <w:rsid w:val="00E82A43"/>
    <w:rsid w:val="00E84643"/>
    <w:rsid w:val="00E84C90"/>
    <w:rsid w:val="00E855EC"/>
    <w:rsid w:val="00E8704E"/>
    <w:rsid w:val="00E872B7"/>
    <w:rsid w:val="00E873B6"/>
    <w:rsid w:val="00E87792"/>
    <w:rsid w:val="00E90063"/>
    <w:rsid w:val="00E90092"/>
    <w:rsid w:val="00E92F7A"/>
    <w:rsid w:val="00E9303F"/>
    <w:rsid w:val="00E96136"/>
    <w:rsid w:val="00E9651C"/>
    <w:rsid w:val="00E96FF6"/>
    <w:rsid w:val="00E9701B"/>
    <w:rsid w:val="00E97133"/>
    <w:rsid w:val="00E97268"/>
    <w:rsid w:val="00E97C70"/>
    <w:rsid w:val="00E97E39"/>
    <w:rsid w:val="00EA00CE"/>
    <w:rsid w:val="00EA1535"/>
    <w:rsid w:val="00EA25F7"/>
    <w:rsid w:val="00EB07AB"/>
    <w:rsid w:val="00EB0B7F"/>
    <w:rsid w:val="00EB0C81"/>
    <w:rsid w:val="00EB0CD3"/>
    <w:rsid w:val="00EB1698"/>
    <w:rsid w:val="00EB1CB0"/>
    <w:rsid w:val="00EB1F5B"/>
    <w:rsid w:val="00EB2D39"/>
    <w:rsid w:val="00EB4E7F"/>
    <w:rsid w:val="00EB5374"/>
    <w:rsid w:val="00EB5959"/>
    <w:rsid w:val="00EB6C2D"/>
    <w:rsid w:val="00EB7300"/>
    <w:rsid w:val="00EB7830"/>
    <w:rsid w:val="00EB7CE7"/>
    <w:rsid w:val="00EC0777"/>
    <w:rsid w:val="00EC126C"/>
    <w:rsid w:val="00EC3385"/>
    <w:rsid w:val="00EC3FCA"/>
    <w:rsid w:val="00EC4C55"/>
    <w:rsid w:val="00EC5553"/>
    <w:rsid w:val="00EC67A7"/>
    <w:rsid w:val="00EC7E17"/>
    <w:rsid w:val="00ED0ED9"/>
    <w:rsid w:val="00ED3067"/>
    <w:rsid w:val="00ED351E"/>
    <w:rsid w:val="00ED4908"/>
    <w:rsid w:val="00ED5DC8"/>
    <w:rsid w:val="00EE2E2B"/>
    <w:rsid w:val="00EE4AB3"/>
    <w:rsid w:val="00EF0570"/>
    <w:rsid w:val="00EF05BB"/>
    <w:rsid w:val="00EF0DB6"/>
    <w:rsid w:val="00EF2D1B"/>
    <w:rsid w:val="00EF4004"/>
    <w:rsid w:val="00F00DC9"/>
    <w:rsid w:val="00F00EBA"/>
    <w:rsid w:val="00F01460"/>
    <w:rsid w:val="00F0253B"/>
    <w:rsid w:val="00F025C2"/>
    <w:rsid w:val="00F04D7D"/>
    <w:rsid w:val="00F05670"/>
    <w:rsid w:val="00F05C0B"/>
    <w:rsid w:val="00F07186"/>
    <w:rsid w:val="00F10AF4"/>
    <w:rsid w:val="00F10B67"/>
    <w:rsid w:val="00F112F0"/>
    <w:rsid w:val="00F11CFA"/>
    <w:rsid w:val="00F12F66"/>
    <w:rsid w:val="00F145AC"/>
    <w:rsid w:val="00F15AEE"/>
    <w:rsid w:val="00F161CF"/>
    <w:rsid w:val="00F17055"/>
    <w:rsid w:val="00F21696"/>
    <w:rsid w:val="00F23B41"/>
    <w:rsid w:val="00F24861"/>
    <w:rsid w:val="00F24B1C"/>
    <w:rsid w:val="00F24F52"/>
    <w:rsid w:val="00F32EDA"/>
    <w:rsid w:val="00F3501E"/>
    <w:rsid w:val="00F35C7C"/>
    <w:rsid w:val="00F43A76"/>
    <w:rsid w:val="00F43BC3"/>
    <w:rsid w:val="00F45910"/>
    <w:rsid w:val="00F5052C"/>
    <w:rsid w:val="00F5226F"/>
    <w:rsid w:val="00F53340"/>
    <w:rsid w:val="00F554BE"/>
    <w:rsid w:val="00F56625"/>
    <w:rsid w:val="00F5667E"/>
    <w:rsid w:val="00F61C1B"/>
    <w:rsid w:val="00F61C67"/>
    <w:rsid w:val="00F64A14"/>
    <w:rsid w:val="00F64FC6"/>
    <w:rsid w:val="00F6692F"/>
    <w:rsid w:val="00F66A58"/>
    <w:rsid w:val="00F66A99"/>
    <w:rsid w:val="00F67799"/>
    <w:rsid w:val="00F67C58"/>
    <w:rsid w:val="00F70B7D"/>
    <w:rsid w:val="00F70B85"/>
    <w:rsid w:val="00F71800"/>
    <w:rsid w:val="00F72793"/>
    <w:rsid w:val="00F72A7C"/>
    <w:rsid w:val="00F73339"/>
    <w:rsid w:val="00F7379A"/>
    <w:rsid w:val="00F73EA4"/>
    <w:rsid w:val="00F80EF5"/>
    <w:rsid w:val="00F82130"/>
    <w:rsid w:val="00F83DD7"/>
    <w:rsid w:val="00F84C85"/>
    <w:rsid w:val="00F8683F"/>
    <w:rsid w:val="00F86FC0"/>
    <w:rsid w:val="00F8734E"/>
    <w:rsid w:val="00F873F0"/>
    <w:rsid w:val="00F90302"/>
    <w:rsid w:val="00F91148"/>
    <w:rsid w:val="00F914A3"/>
    <w:rsid w:val="00F933AA"/>
    <w:rsid w:val="00F94640"/>
    <w:rsid w:val="00F9738B"/>
    <w:rsid w:val="00FA1177"/>
    <w:rsid w:val="00FA1861"/>
    <w:rsid w:val="00FA1B74"/>
    <w:rsid w:val="00FA2443"/>
    <w:rsid w:val="00FA29BC"/>
    <w:rsid w:val="00FA3714"/>
    <w:rsid w:val="00FA55A2"/>
    <w:rsid w:val="00FB0363"/>
    <w:rsid w:val="00FB0A4F"/>
    <w:rsid w:val="00FB127C"/>
    <w:rsid w:val="00FB1683"/>
    <w:rsid w:val="00FB2A02"/>
    <w:rsid w:val="00FB2A9C"/>
    <w:rsid w:val="00FB34C7"/>
    <w:rsid w:val="00FB35F7"/>
    <w:rsid w:val="00FB579F"/>
    <w:rsid w:val="00FB69EF"/>
    <w:rsid w:val="00FB72B7"/>
    <w:rsid w:val="00FC0625"/>
    <w:rsid w:val="00FC11B5"/>
    <w:rsid w:val="00FC35BA"/>
    <w:rsid w:val="00FC609C"/>
    <w:rsid w:val="00FC72EF"/>
    <w:rsid w:val="00FD00E6"/>
    <w:rsid w:val="00FD050E"/>
    <w:rsid w:val="00FD1D4F"/>
    <w:rsid w:val="00FD2F93"/>
    <w:rsid w:val="00FD3B00"/>
    <w:rsid w:val="00FD467A"/>
    <w:rsid w:val="00FD4C7A"/>
    <w:rsid w:val="00FD4FCC"/>
    <w:rsid w:val="00FD5BFD"/>
    <w:rsid w:val="00FD7037"/>
    <w:rsid w:val="00FD73D3"/>
    <w:rsid w:val="00FE0612"/>
    <w:rsid w:val="00FE0887"/>
    <w:rsid w:val="00FE0E10"/>
    <w:rsid w:val="00FE1173"/>
    <w:rsid w:val="00FE1811"/>
    <w:rsid w:val="00FE1E46"/>
    <w:rsid w:val="00FE2A79"/>
    <w:rsid w:val="00FE2FF9"/>
    <w:rsid w:val="00FE3D0D"/>
    <w:rsid w:val="00FE4684"/>
    <w:rsid w:val="00FE657A"/>
    <w:rsid w:val="00FE65E5"/>
    <w:rsid w:val="00FE723B"/>
    <w:rsid w:val="00FE73EE"/>
    <w:rsid w:val="00FE75D1"/>
    <w:rsid w:val="00FE7DAA"/>
    <w:rsid w:val="00FF0C37"/>
    <w:rsid w:val="00FF21B8"/>
    <w:rsid w:val="00FF2551"/>
    <w:rsid w:val="00FF3670"/>
    <w:rsid w:val="00FF3750"/>
    <w:rsid w:val="00FF3984"/>
    <w:rsid w:val="00FF3BBE"/>
    <w:rsid w:val="00FF403C"/>
    <w:rsid w:val="00FF4516"/>
    <w:rsid w:val="00FF454D"/>
    <w:rsid w:val="00FF4A26"/>
    <w:rsid w:val="00FF55B1"/>
    <w:rsid w:val="00FF596C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D36C4"/>
  <w15:chartTrackingRefBased/>
  <w15:docId w15:val="{01BD5770-DCDA-4B85-B863-3510F2B0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01F"/>
    <w:rPr>
      <w:rFonts w:ascii="Times New Roman" w:eastAsia="Times New Roman" w:hAnsi="Times New Roman" w:cs="Angsana New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1CFA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weisung">
    <w:name w:val="Anweisung"/>
    <w:basedOn w:val="Normal"/>
    <w:rsid w:val="00F11CFA"/>
    <w:pPr>
      <w:numPr>
        <w:numId w:val="1"/>
      </w:numPr>
      <w:spacing w:line="280" w:lineRule="exact"/>
      <w:jc w:val="both"/>
    </w:pPr>
    <w:rPr>
      <w:rFonts w:ascii="Helvetica" w:hAnsi="Helvetica"/>
      <w:b/>
      <w:i/>
      <w:sz w:val="22"/>
      <w:szCs w:val="24"/>
      <w:lang w:val="de-DE" w:eastAsia="de-DE" w:bidi="ar-SA"/>
    </w:rPr>
  </w:style>
  <w:style w:type="paragraph" w:styleId="Header">
    <w:name w:val="header"/>
    <w:basedOn w:val="Normal"/>
    <w:link w:val="HeaderChar"/>
    <w:uiPriority w:val="99"/>
    <w:unhideWhenUsed/>
    <w:rsid w:val="008F1C4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F1C4A"/>
    <w:rPr>
      <w:rFonts w:ascii="Times New Roman" w:eastAsia="Times New Roman" w:hAnsi="Times New Roman" w:cs="Angsana New"/>
      <w:sz w:val="24"/>
    </w:rPr>
  </w:style>
  <w:style w:type="paragraph" w:styleId="Footer">
    <w:name w:val="footer"/>
    <w:basedOn w:val="Normal"/>
    <w:link w:val="FooterChar"/>
    <w:uiPriority w:val="99"/>
    <w:unhideWhenUsed/>
    <w:rsid w:val="008F1C4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F1C4A"/>
    <w:rPr>
      <w:rFonts w:ascii="Times New Roman" w:eastAsia="Times New Roman" w:hAnsi="Times New Roman" w:cs="Angsana New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3E7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533E7"/>
    <w:rPr>
      <w:rFonts w:ascii="Tahoma" w:eastAsia="Times New Roman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75501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20735D"/>
  </w:style>
  <w:style w:type="character" w:styleId="CommentReference">
    <w:name w:val="annotation reference"/>
    <w:uiPriority w:val="99"/>
    <w:semiHidden/>
    <w:unhideWhenUsed/>
    <w:rsid w:val="0012054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20544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120544"/>
    <w:rPr>
      <w:rFonts w:ascii="Times New Roman" w:eastAsia="Times New Roman" w:hAnsi="Times New Roman" w:cs="Angsana New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5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0544"/>
    <w:rPr>
      <w:rFonts w:ascii="Times New Roman" w:eastAsia="Times New Roman" w:hAnsi="Times New Roman" w:cs="Angsana New"/>
      <w:b/>
      <w:bCs/>
      <w:szCs w:val="25"/>
    </w:rPr>
  </w:style>
  <w:style w:type="numbering" w:customStyle="1" w:styleId="Style1">
    <w:name w:val="Style1"/>
    <w:uiPriority w:val="99"/>
    <w:rsid w:val="00240F27"/>
    <w:pPr>
      <w:numPr>
        <w:numId w:val="6"/>
      </w:numPr>
    </w:pPr>
  </w:style>
  <w:style w:type="character" w:styleId="Hyperlink">
    <w:name w:val="Hyperlink"/>
    <w:uiPriority w:val="99"/>
    <w:unhideWhenUsed/>
    <w:rsid w:val="00240F27"/>
    <w:rPr>
      <w:color w:val="0563C1"/>
      <w:u w:val="single"/>
    </w:rPr>
  </w:style>
  <w:style w:type="table" w:customStyle="1" w:styleId="TableGrid1">
    <w:name w:val="Table Grid1"/>
    <w:basedOn w:val="TableNormal"/>
    <w:next w:val="TableGrid"/>
    <w:rsid w:val="00A40729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2556F"/>
    <w:rPr>
      <w:rFonts w:ascii="Times New Roman" w:eastAsia="Times New Roman" w:hAnsi="Times New Roman" w:cs="Angsana New"/>
      <w:sz w:val="24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FB0A4F"/>
    <w:rPr>
      <w:color w:val="605E5C"/>
      <w:shd w:val="clear" w:color="auto" w:fill="E1DFDD"/>
    </w:rPr>
  </w:style>
  <w:style w:type="paragraph" w:customStyle="1" w:styleId="Default">
    <w:name w:val="Default"/>
    <w:rsid w:val="00B12159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9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65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45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FCC7D-4430-4A1A-9A2B-295C124BD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6</Words>
  <Characters>300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 RC</dc:creator>
  <cp:keywords/>
  <cp:lastModifiedBy>Monsinee Kittitakulkarn</cp:lastModifiedBy>
  <cp:revision>2</cp:revision>
  <cp:lastPrinted>2019-04-29T06:57:00Z</cp:lastPrinted>
  <dcterms:created xsi:type="dcterms:W3CDTF">2023-05-23T09:12:00Z</dcterms:created>
  <dcterms:modified xsi:type="dcterms:W3CDTF">2023-05-23T09:12:00Z</dcterms:modified>
</cp:coreProperties>
</file>